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B8BC16" w14:textId="331823BD" w:rsidR="00E778CE" w:rsidRDefault="005F52B2" w:rsidP="005F52B2">
      <w:pPr>
        <w:rPr>
          <w:b/>
          <w:bCs/>
          <w:sz w:val="40"/>
          <w:szCs w:val="40"/>
          <w:lang w:val="en-US"/>
        </w:rPr>
      </w:pPr>
      <w:r w:rsidRPr="005F52B2">
        <w:rPr>
          <w:b/>
          <w:bCs/>
          <w:sz w:val="40"/>
          <w:szCs w:val="40"/>
          <w:lang w:val="en-US"/>
        </w:rPr>
        <w:t>Test Case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114"/>
        <w:gridCol w:w="6237"/>
      </w:tblGrid>
      <w:tr w:rsidR="00222774" w14:paraId="5F0E8F53" w14:textId="77777777" w:rsidTr="00222774">
        <w:tc>
          <w:tcPr>
            <w:tcW w:w="3114" w:type="dxa"/>
          </w:tcPr>
          <w:p w14:paraId="4B9C14B0" w14:textId="08D734CB" w:rsidR="00222774" w:rsidRPr="005F52B2" w:rsidRDefault="00222774" w:rsidP="005F52B2">
            <w:pPr>
              <w:rPr>
                <w:b/>
                <w:bCs/>
                <w:sz w:val="24"/>
                <w:szCs w:val="24"/>
                <w:lang w:val="en-US"/>
              </w:rPr>
            </w:pPr>
            <w:r w:rsidRPr="005F52B2">
              <w:rPr>
                <w:b/>
                <w:bCs/>
                <w:sz w:val="24"/>
                <w:szCs w:val="24"/>
                <w:lang w:val="en-US"/>
              </w:rPr>
              <w:t>Test Case ID:</w:t>
            </w:r>
            <w:r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237" w:type="dxa"/>
          </w:tcPr>
          <w:p w14:paraId="3DD26E91" w14:textId="4310F5CF" w:rsidR="00222774" w:rsidRDefault="00222774" w:rsidP="005F52B2">
            <w:pPr>
              <w:rPr>
                <w:sz w:val="24"/>
                <w:szCs w:val="24"/>
                <w:lang w:val="en-US"/>
              </w:rPr>
            </w:pPr>
            <w:r w:rsidRPr="005F52B2">
              <w:rPr>
                <w:sz w:val="24"/>
                <w:szCs w:val="24"/>
                <w:lang w:val="en-US"/>
              </w:rPr>
              <w:t>INSTF01</w:t>
            </w:r>
          </w:p>
        </w:tc>
      </w:tr>
      <w:tr w:rsidR="00AA6AAF" w14:paraId="239B772B" w14:textId="77777777" w:rsidTr="00222774">
        <w:tc>
          <w:tcPr>
            <w:tcW w:w="3114" w:type="dxa"/>
          </w:tcPr>
          <w:p w14:paraId="63D9AF32" w14:textId="1E3763C5" w:rsidR="00AA6AAF" w:rsidRPr="005F52B2" w:rsidRDefault="00AA6AAF" w:rsidP="005F52B2">
            <w:pPr>
              <w:rPr>
                <w:b/>
                <w:bCs/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>Test Scenario</w:t>
            </w:r>
          </w:p>
        </w:tc>
        <w:tc>
          <w:tcPr>
            <w:tcW w:w="6237" w:type="dxa"/>
          </w:tcPr>
          <w:p w14:paraId="3122EAEE" w14:textId="46D08705" w:rsidR="00AA6AAF" w:rsidRPr="005F52B2" w:rsidRDefault="00AA6AAF" w:rsidP="005F52B2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To check whether course details </w:t>
            </w:r>
            <w:r w:rsidR="00420704">
              <w:rPr>
                <w:sz w:val="24"/>
                <w:szCs w:val="24"/>
                <w:lang w:val="en-US"/>
              </w:rPr>
              <w:t>get</w:t>
            </w:r>
            <w:r>
              <w:rPr>
                <w:sz w:val="24"/>
                <w:szCs w:val="24"/>
                <w:lang w:val="en-US"/>
              </w:rPr>
              <w:t xml:space="preserve"> updated when the filter criteria </w:t>
            </w:r>
            <w:r w:rsidR="004C6C60">
              <w:rPr>
                <w:sz w:val="24"/>
                <w:szCs w:val="24"/>
                <w:lang w:val="en-US"/>
              </w:rPr>
              <w:t>are</w:t>
            </w:r>
            <w:r>
              <w:rPr>
                <w:sz w:val="24"/>
                <w:szCs w:val="24"/>
                <w:lang w:val="en-US"/>
              </w:rPr>
              <w:t xml:space="preserve"> changed.</w:t>
            </w:r>
          </w:p>
        </w:tc>
      </w:tr>
      <w:tr w:rsidR="00222774" w14:paraId="6B108D9D" w14:textId="77777777" w:rsidTr="00222774">
        <w:tc>
          <w:tcPr>
            <w:tcW w:w="3114" w:type="dxa"/>
          </w:tcPr>
          <w:p w14:paraId="4C9D4742" w14:textId="1E15A028" w:rsidR="00222774" w:rsidRDefault="00222774" w:rsidP="005F52B2">
            <w:pPr>
              <w:rPr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>Priority</w:t>
            </w:r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237" w:type="dxa"/>
          </w:tcPr>
          <w:p w14:paraId="48C37C3A" w14:textId="2D494FBB" w:rsidR="00222774" w:rsidRDefault="00222774" w:rsidP="005F52B2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High</w:t>
            </w:r>
          </w:p>
        </w:tc>
      </w:tr>
      <w:tr w:rsidR="00222774" w14:paraId="00B913EE" w14:textId="77777777" w:rsidTr="00222774">
        <w:tc>
          <w:tcPr>
            <w:tcW w:w="3114" w:type="dxa"/>
          </w:tcPr>
          <w:p w14:paraId="7515C255" w14:textId="31FBD33F" w:rsidR="00222774" w:rsidRDefault="00222774" w:rsidP="005F52B2">
            <w:pPr>
              <w:rPr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>Module Name</w:t>
            </w:r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237" w:type="dxa"/>
          </w:tcPr>
          <w:p w14:paraId="5ECD3249" w14:textId="643EA7A9" w:rsidR="00222774" w:rsidRDefault="001B6F6F" w:rsidP="005F52B2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earch Filter Criteria</w:t>
            </w:r>
          </w:p>
        </w:tc>
      </w:tr>
      <w:tr w:rsidR="00222774" w14:paraId="7F8E3E42" w14:textId="77777777" w:rsidTr="00222774">
        <w:tc>
          <w:tcPr>
            <w:tcW w:w="3114" w:type="dxa"/>
          </w:tcPr>
          <w:p w14:paraId="6B72977B" w14:textId="604E3BAF" w:rsidR="00222774" w:rsidRPr="007A24D2" w:rsidRDefault="00222774" w:rsidP="005F52B2">
            <w:pPr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Title</w:t>
            </w:r>
            <w:r w:rsidR="001B6F6F"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  <w:r>
              <w:rPr>
                <w:b/>
                <w:bCs/>
                <w:sz w:val="24"/>
                <w:szCs w:val="24"/>
                <w:lang w:val="en-US"/>
              </w:rPr>
              <w:t xml:space="preserve">(Web Page Name) </w:t>
            </w:r>
          </w:p>
        </w:tc>
        <w:tc>
          <w:tcPr>
            <w:tcW w:w="6237" w:type="dxa"/>
          </w:tcPr>
          <w:p w14:paraId="262A37E8" w14:textId="4B10845F" w:rsidR="00222774" w:rsidRDefault="001B6F6F" w:rsidP="005F52B2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earch Courses</w:t>
            </w:r>
          </w:p>
        </w:tc>
      </w:tr>
      <w:tr w:rsidR="00222774" w14:paraId="24E91960" w14:textId="77777777" w:rsidTr="00222774">
        <w:tc>
          <w:tcPr>
            <w:tcW w:w="3114" w:type="dxa"/>
          </w:tcPr>
          <w:p w14:paraId="16F36DDE" w14:textId="060A4368" w:rsidR="00222774" w:rsidRDefault="00222774" w:rsidP="005F52B2">
            <w:pPr>
              <w:rPr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>Input</w:t>
            </w:r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237" w:type="dxa"/>
          </w:tcPr>
          <w:p w14:paraId="13CA9FF7" w14:textId="19423296" w:rsidR="00222774" w:rsidRDefault="005B5050" w:rsidP="005F52B2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User set c</w:t>
            </w:r>
            <w:r w:rsidR="001B6F6F">
              <w:rPr>
                <w:sz w:val="24"/>
                <w:szCs w:val="24"/>
                <w:lang w:val="en-US"/>
              </w:rPr>
              <w:t>riteria such as</w:t>
            </w:r>
            <w:r w:rsidR="00A2069F">
              <w:rPr>
                <w:sz w:val="24"/>
                <w:szCs w:val="24"/>
                <w:lang w:val="en-US"/>
              </w:rPr>
              <w:t xml:space="preserve"> College ID, College Name, DLI Number, </w:t>
            </w:r>
            <w:r w:rsidR="001F24D6">
              <w:rPr>
                <w:sz w:val="24"/>
                <w:szCs w:val="24"/>
                <w:lang w:val="en-US"/>
              </w:rPr>
              <w:t>Address,</w:t>
            </w:r>
            <w:r w:rsidR="001B6F6F">
              <w:rPr>
                <w:sz w:val="24"/>
                <w:szCs w:val="24"/>
                <w:lang w:val="en-US"/>
              </w:rPr>
              <w:t xml:space="preserve"> </w:t>
            </w:r>
            <w:r>
              <w:rPr>
                <w:sz w:val="24"/>
                <w:szCs w:val="24"/>
                <w:lang w:val="en-US"/>
              </w:rPr>
              <w:t>c</w:t>
            </w:r>
            <w:r w:rsidR="001B6F6F">
              <w:rPr>
                <w:sz w:val="24"/>
                <w:szCs w:val="24"/>
                <w:lang w:val="en-US"/>
              </w:rPr>
              <w:t>ity,</w:t>
            </w:r>
            <w:r w:rsidR="001F24D6">
              <w:rPr>
                <w:sz w:val="24"/>
                <w:szCs w:val="24"/>
                <w:lang w:val="en-US"/>
              </w:rPr>
              <w:t xml:space="preserve"> No of Campus, No of Courses, Contact details, postal code</w:t>
            </w:r>
            <w:r w:rsidR="003373B3">
              <w:rPr>
                <w:sz w:val="24"/>
                <w:szCs w:val="24"/>
                <w:lang w:val="en-US"/>
              </w:rPr>
              <w:t>,</w:t>
            </w:r>
            <w:r w:rsidR="001F24D6">
              <w:rPr>
                <w:sz w:val="24"/>
                <w:szCs w:val="24"/>
                <w:lang w:val="en-US"/>
              </w:rPr>
              <w:t xml:space="preserve"> and province.</w:t>
            </w:r>
            <w:r w:rsidR="001B6F6F">
              <w:rPr>
                <w:sz w:val="24"/>
                <w:szCs w:val="24"/>
                <w:lang w:val="en-US"/>
              </w:rPr>
              <w:t xml:space="preserve"> </w:t>
            </w:r>
          </w:p>
        </w:tc>
      </w:tr>
      <w:tr w:rsidR="00222774" w14:paraId="26EBE431" w14:textId="77777777" w:rsidTr="00222774">
        <w:tc>
          <w:tcPr>
            <w:tcW w:w="3114" w:type="dxa"/>
          </w:tcPr>
          <w:p w14:paraId="721E78A7" w14:textId="772BA4F6" w:rsidR="00222774" w:rsidRDefault="00222774" w:rsidP="005F52B2">
            <w:pPr>
              <w:rPr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>Expected Outcome</w:t>
            </w:r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237" w:type="dxa"/>
          </w:tcPr>
          <w:p w14:paraId="4FF98DD8" w14:textId="361FCE56" w:rsidR="00222774" w:rsidRPr="00D1466A" w:rsidRDefault="005B5050" w:rsidP="00D1466A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  <w:lang w:val="en-US"/>
              </w:rPr>
            </w:pPr>
            <w:r w:rsidRPr="00D1466A">
              <w:rPr>
                <w:sz w:val="24"/>
                <w:szCs w:val="24"/>
                <w:lang w:val="en-US"/>
              </w:rPr>
              <w:t xml:space="preserve">Course details according to filter criteria set by </w:t>
            </w:r>
            <w:r w:rsidR="004C6C60">
              <w:rPr>
                <w:sz w:val="24"/>
                <w:szCs w:val="24"/>
                <w:lang w:val="en-US"/>
              </w:rPr>
              <w:t xml:space="preserve">the </w:t>
            </w:r>
            <w:r w:rsidRPr="00D1466A">
              <w:rPr>
                <w:sz w:val="24"/>
                <w:szCs w:val="24"/>
                <w:lang w:val="en-US"/>
              </w:rPr>
              <w:t xml:space="preserve">user. </w:t>
            </w:r>
          </w:p>
          <w:p w14:paraId="1607A5B1" w14:textId="33C376A1" w:rsidR="00D1466A" w:rsidRPr="00D1466A" w:rsidRDefault="00D1466A" w:rsidP="00D1466A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  <w:lang w:val="en-US"/>
              </w:rPr>
            </w:pPr>
            <w:r w:rsidRPr="00D1466A">
              <w:rPr>
                <w:sz w:val="24"/>
                <w:szCs w:val="24"/>
                <w:lang w:val="en-US"/>
              </w:rPr>
              <w:t>Every time the user updates the filter criteria the course details should change accordingly.</w:t>
            </w:r>
          </w:p>
        </w:tc>
      </w:tr>
      <w:tr w:rsidR="00222774" w14:paraId="67951FD5" w14:textId="77777777" w:rsidTr="00222774">
        <w:tc>
          <w:tcPr>
            <w:tcW w:w="3114" w:type="dxa"/>
          </w:tcPr>
          <w:p w14:paraId="730C4C74" w14:textId="09265733" w:rsidR="00222774" w:rsidRDefault="00222774" w:rsidP="005F52B2">
            <w:pPr>
              <w:rPr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>Pre-Condition</w:t>
            </w:r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237" w:type="dxa"/>
          </w:tcPr>
          <w:p w14:paraId="139EABB7" w14:textId="7D3B976C" w:rsidR="00B91184" w:rsidRPr="00B91184" w:rsidRDefault="00B91184" w:rsidP="00B9118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  <w:lang w:val="en-US"/>
              </w:rPr>
            </w:pPr>
            <w:r w:rsidRPr="00B91184">
              <w:rPr>
                <w:sz w:val="24"/>
                <w:szCs w:val="24"/>
                <w:lang w:val="en-US"/>
              </w:rPr>
              <w:t xml:space="preserve">A list of courses should be available to apply </w:t>
            </w:r>
            <w:r w:rsidR="004C6C60">
              <w:rPr>
                <w:sz w:val="24"/>
                <w:szCs w:val="24"/>
                <w:lang w:val="en-US"/>
              </w:rPr>
              <w:t xml:space="preserve">the </w:t>
            </w:r>
            <w:r w:rsidRPr="00B91184">
              <w:rPr>
                <w:sz w:val="24"/>
                <w:szCs w:val="24"/>
                <w:lang w:val="en-US"/>
              </w:rPr>
              <w:t>filter on.</w:t>
            </w:r>
          </w:p>
          <w:p w14:paraId="39DDF13B" w14:textId="49CE8A5B" w:rsidR="00B91184" w:rsidRPr="00B91184" w:rsidRDefault="00B91184" w:rsidP="00B9118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  <w:lang w:val="en-US"/>
              </w:rPr>
            </w:pPr>
            <w:r w:rsidRPr="00B91184">
              <w:rPr>
                <w:sz w:val="24"/>
                <w:szCs w:val="24"/>
                <w:lang w:val="en-US"/>
              </w:rPr>
              <w:t xml:space="preserve">Course </w:t>
            </w:r>
            <w:r w:rsidR="008C443A" w:rsidRPr="00B91184">
              <w:rPr>
                <w:sz w:val="24"/>
                <w:szCs w:val="24"/>
                <w:lang w:val="en-US"/>
              </w:rPr>
              <w:t xml:space="preserve">information should be indexed so that the search is performed faster. </w:t>
            </w:r>
          </w:p>
        </w:tc>
      </w:tr>
      <w:tr w:rsidR="00222774" w14:paraId="7B814C19" w14:textId="77777777" w:rsidTr="00222774">
        <w:tc>
          <w:tcPr>
            <w:tcW w:w="3114" w:type="dxa"/>
          </w:tcPr>
          <w:p w14:paraId="07044BEC" w14:textId="5DB954D1" w:rsidR="00222774" w:rsidRDefault="00222774" w:rsidP="005F52B2">
            <w:pPr>
              <w:rPr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>Dependencies</w:t>
            </w:r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237" w:type="dxa"/>
          </w:tcPr>
          <w:p w14:paraId="4AE161BE" w14:textId="04380BE5" w:rsidR="00222774" w:rsidRDefault="00D1466A" w:rsidP="005F52B2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None</w:t>
            </w:r>
          </w:p>
        </w:tc>
      </w:tr>
      <w:tr w:rsidR="00222774" w14:paraId="2587F073" w14:textId="77777777" w:rsidTr="00222774">
        <w:tc>
          <w:tcPr>
            <w:tcW w:w="3114" w:type="dxa"/>
          </w:tcPr>
          <w:p w14:paraId="711E1335" w14:textId="210182A4" w:rsidR="00222774" w:rsidRPr="007A24D2" w:rsidRDefault="00222774" w:rsidP="005F52B2">
            <w:pPr>
              <w:rPr>
                <w:b/>
                <w:bCs/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 xml:space="preserve">Description </w:t>
            </w:r>
          </w:p>
        </w:tc>
        <w:tc>
          <w:tcPr>
            <w:tcW w:w="6237" w:type="dxa"/>
          </w:tcPr>
          <w:p w14:paraId="0D5B817C" w14:textId="3BB8811E" w:rsidR="00222774" w:rsidRPr="00AA6AAF" w:rsidRDefault="004C6C60" w:rsidP="00AA6AAF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e u</w:t>
            </w:r>
            <w:r w:rsidR="00D1466A" w:rsidRPr="00AA6AAF">
              <w:rPr>
                <w:sz w:val="24"/>
                <w:szCs w:val="24"/>
                <w:lang w:val="en-US"/>
              </w:rPr>
              <w:t>ser should enter the filter criteria from the menu and upon selecting that the user would see updated course details in the results.</w:t>
            </w:r>
          </w:p>
          <w:p w14:paraId="29D3C1C1" w14:textId="2C70F67F" w:rsidR="00D1466A" w:rsidRPr="00AA6AAF" w:rsidRDefault="00D1466A" w:rsidP="00AA6AAF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  <w:lang w:val="en-US"/>
              </w:rPr>
            </w:pPr>
            <w:r w:rsidRPr="00AA6AAF">
              <w:rPr>
                <w:sz w:val="24"/>
                <w:szCs w:val="24"/>
                <w:lang w:val="en-US"/>
              </w:rPr>
              <w:t>Every time the user updates the filter criteria the course details should change accordingly.</w:t>
            </w:r>
          </w:p>
        </w:tc>
      </w:tr>
      <w:tr w:rsidR="00222774" w14:paraId="79A09977" w14:textId="77777777" w:rsidTr="00222774">
        <w:tc>
          <w:tcPr>
            <w:tcW w:w="3114" w:type="dxa"/>
          </w:tcPr>
          <w:p w14:paraId="19F3E679" w14:textId="069EC86B" w:rsidR="00222774" w:rsidRPr="007A24D2" w:rsidRDefault="00222774" w:rsidP="005F52B2">
            <w:pPr>
              <w:rPr>
                <w:b/>
                <w:bCs/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 xml:space="preserve">Actual Outcome </w:t>
            </w:r>
          </w:p>
        </w:tc>
        <w:tc>
          <w:tcPr>
            <w:tcW w:w="6237" w:type="dxa"/>
          </w:tcPr>
          <w:p w14:paraId="3CDD70FF" w14:textId="303E1DE9" w:rsidR="00222774" w:rsidRDefault="00AA6AAF" w:rsidP="005F52B2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Every time the user updates the filter criteria and sets </w:t>
            </w:r>
            <w:r w:rsidR="004C6C60">
              <w:rPr>
                <w:sz w:val="24"/>
                <w:szCs w:val="24"/>
                <w:lang w:val="en-US"/>
              </w:rPr>
              <w:t xml:space="preserve">a </w:t>
            </w:r>
            <w:r>
              <w:rPr>
                <w:sz w:val="24"/>
                <w:szCs w:val="24"/>
                <w:lang w:val="en-US"/>
              </w:rPr>
              <w:t>new one the result gets updated with course details.</w:t>
            </w:r>
          </w:p>
        </w:tc>
      </w:tr>
      <w:tr w:rsidR="00222774" w14:paraId="241817F8" w14:textId="77777777" w:rsidTr="00222774">
        <w:tc>
          <w:tcPr>
            <w:tcW w:w="3114" w:type="dxa"/>
          </w:tcPr>
          <w:p w14:paraId="75610756" w14:textId="09CACAA0" w:rsidR="00222774" w:rsidRDefault="00222774" w:rsidP="005F52B2">
            <w:pPr>
              <w:rPr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 xml:space="preserve">Status </w:t>
            </w:r>
            <w:r>
              <w:rPr>
                <w:sz w:val="24"/>
                <w:szCs w:val="24"/>
                <w:lang w:val="en-US"/>
              </w:rPr>
              <w:t>-</w:t>
            </w:r>
          </w:p>
        </w:tc>
        <w:tc>
          <w:tcPr>
            <w:tcW w:w="6237" w:type="dxa"/>
          </w:tcPr>
          <w:p w14:paraId="266354AC" w14:textId="43CC1DC3" w:rsidR="00222774" w:rsidRDefault="00222774" w:rsidP="005F52B2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ass</w:t>
            </w:r>
          </w:p>
        </w:tc>
      </w:tr>
    </w:tbl>
    <w:p w14:paraId="0EB60F80" w14:textId="0B3F1F7E" w:rsidR="005F52B2" w:rsidRDefault="005F52B2" w:rsidP="005F52B2">
      <w:pPr>
        <w:rPr>
          <w:sz w:val="24"/>
          <w:szCs w:val="24"/>
          <w:lang w:val="en-US"/>
        </w:rPr>
      </w:pPr>
    </w:p>
    <w:p w14:paraId="0FA7D2B5" w14:textId="767481F9" w:rsidR="00967AB4" w:rsidRDefault="00967AB4" w:rsidP="005F52B2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2.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114"/>
        <w:gridCol w:w="6237"/>
      </w:tblGrid>
      <w:tr w:rsidR="00967AB4" w14:paraId="2E91F6CA" w14:textId="77777777" w:rsidTr="00D82C6F">
        <w:tc>
          <w:tcPr>
            <w:tcW w:w="3114" w:type="dxa"/>
          </w:tcPr>
          <w:p w14:paraId="4F7CEFC3" w14:textId="77777777" w:rsidR="00967AB4" w:rsidRPr="005F52B2" w:rsidRDefault="00967AB4" w:rsidP="00D82C6F">
            <w:pPr>
              <w:rPr>
                <w:b/>
                <w:bCs/>
                <w:sz w:val="24"/>
                <w:szCs w:val="24"/>
                <w:lang w:val="en-US"/>
              </w:rPr>
            </w:pPr>
            <w:r w:rsidRPr="005F52B2">
              <w:rPr>
                <w:b/>
                <w:bCs/>
                <w:sz w:val="24"/>
                <w:szCs w:val="24"/>
                <w:lang w:val="en-US"/>
              </w:rPr>
              <w:t>Test Case ID:</w:t>
            </w:r>
            <w:r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237" w:type="dxa"/>
          </w:tcPr>
          <w:p w14:paraId="0706E528" w14:textId="09521EAC" w:rsidR="00967AB4" w:rsidRDefault="00967AB4" w:rsidP="00D82C6F">
            <w:pPr>
              <w:rPr>
                <w:sz w:val="24"/>
                <w:szCs w:val="24"/>
                <w:lang w:val="en-US"/>
              </w:rPr>
            </w:pPr>
            <w:r w:rsidRPr="005F52B2">
              <w:rPr>
                <w:sz w:val="24"/>
                <w:szCs w:val="24"/>
                <w:lang w:val="en-US"/>
              </w:rPr>
              <w:t>INSTF0</w:t>
            </w:r>
            <w:r w:rsidR="007E7F34">
              <w:rPr>
                <w:sz w:val="24"/>
                <w:szCs w:val="24"/>
                <w:lang w:val="en-US"/>
              </w:rPr>
              <w:t>2</w:t>
            </w:r>
          </w:p>
        </w:tc>
      </w:tr>
      <w:tr w:rsidR="00967AB4" w14:paraId="51B8F02B" w14:textId="77777777" w:rsidTr="00D82C6F">
        <w:tc>
          <w:tcPr>
            <w:tcW w:w="3114" w:type="dxa"/>
          </w:tcPr>
          <w:p w14:paraId="30B57342" w14:textId="77777777" w:rsidR="00967AB4" w:rsidRPr="005F52B2" w:rsidRDefault="00967AB4" w:rsidP="00D82C6F">
            <w:pPr>
              <w:rPr>
                <w:b/>
                <w:bCs/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>Test Scenario</w:t>
            </w:r>
          </w:p>
        </w:tc>
        <w:tc>
          <w:tcPr>
            <w:tcW w:w="6237" w:type="dxa"/>
          </w:tcPr>
          <w:p w14:paraId="3C137694" w14:textId="73A1979C" w:rsidR="00967AB4" w:rsidRPr="005F52B2" w:rsidRDefault="00A2069F" w:rsidP="00D82C6F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xport</w:t>
            </w:r>
            <w:r w:rsidR="00533EF0">
              <w:rPr>
                <w:sz w:val="24"/>
                <w:szCs w:val="24"/>
                <w:lang w:val="en-US"/>
              </w:rPr>
              <w:t>/Save/Print course</w:t>
            </w:r>
            <w:r>
              <w:rPr>
                <w:sz w:val="24"/>
                <w:szCs w:val="24"/>
                <w:lang w:val="en-US"/>
              </w:rPr>
              <w:t xml:space="preserve"> details in different formats such as.</w:t>
            </w:r>
            <w:r w:rsidR="003373B3">
              <w:rPr>
                <w:sz w:val="24"/>
                <w:szCs w:val="24"/>
                <w:lang w:val="en-US"/>
              </w:rPr>
              <w:t xml:space="preserve"> </w:t>
            </w:r>
            <w:r>
              <w:rPr>
                <w:sz w:val="24"/>
                <w:szCs w:val="24"/>
                <w:lang w:val="en-US"/>
              </w:rPr>
              <w:t xml:space="preserve">CSV, </w:t>
            </w:r>
            <w:r w:rsidR="003373B3">
              <w:rPr>
                <w:sz w:val="24"/>
                <w:szCs w:val="24"/>
                <w:lang w:val="en-US"/>
              </w:rPr>
              <w:t>E</w:t>
            </w:r>
            <w:r>
              <w:rPr>
                <w:sz w:val="24"/>
                <w:szCs w:val="24"/>
                <w:lang w:val="en-US"/>
              </w:rPr>
              <w:t>xcel, PDF.</w:t>
            </w:r>
          </w:p>
        </w:tc>
      </w:tr>
      <w:tr w:rsidR="00967AB4" w14:paraId="35F3FC38" w14:textId="77777777" w:rsidTr="00D82C6F">
        <w:tc>
          <w:tcPr>
            <w:tcW w:w="3114" w:type="dxa"/>
          </w:tcPr>
          <w:p w14:paraId="3EE28ABF" w14:textId="77777777" w:rsidR="00967AB4" w:rsidRDefault="00967AB4" w:rsidP="00D82C6F">
            <w:pPr>
              <w:rPr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>Priority</w:t>
            </w:r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237" w:type="dxa"/>
          </w:tcPr>
          <w:p w14:paraId="13F19529" w14:textId="77777777" w:rsidR="00967AB4" w:rsidRDefault="00967AB4" w:rsidP="00D82C6F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High</w:t>
            </w:r>
          </w:p>
        </w:tc>
      </w:tr>
      <w:tr w:rsidR="00967AB4" w14:paraId="79643A3C" w14:textId="77777777" w:rsidTr="00D82C6F">
        <w:tc>
          <w:tcPr>
            <w:tcW w:w="3114" w:type="dxa"/>
          </w:tcPr>
          <w:p w14:paraId="6C1FBE44" w14:textId="77777777" w:rsidR="00967AB4" w:rsidRDefault="00967AB4" w:rsidP="00D82C6F">
            <w:pPr>
              <w:rPr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>Module Name</w:t>
            </w:r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237" w:type="dxa"/>
          </w:tcPr>
          <w:p w14:paraId="18D33350" w14:textId="283D6805" w:rsidR="00967AB4" w:rsidRDefault="007E7F34" w:rsidP="00D82C6F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xport course data</w:t>
            </w:r>
          </w:p>
        </w:tc>
      </w:tr>
      <w:tr w:rsidR="00967AB4" w14:paraId="36052856" w14:textId="77777777" w:rsidTr="00D82C6F">
        <w:tc>
          <w:tcPr>
            <w:tcW w:w="3114" w:type="dxa"/>
          </w:tcPr>
          <w:p w14:paraId="151AF627" w14:textId="77777777" w:rsidR="00967AB4" w:rsidRPr="007A24D2" w:rsidRDefault="00967AB4" w:rsidP="00D82C6F">
            <w:pPr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 xml:space="preserve">Title (Web Page Name) </w:t>
            </w:r>
          </w:p>
        </w:tc>
        <w:tc>
          <w:tcPr>
            <w:tcW w:w="6237" w:type="dxa"/>
          </w:tcPr>
          <w:p w14:paraId="4661EE70" w14:textId="3F3865B5" w:rsidR="00967AB4" w:rsidRDefault="0083380E" w:rsidP="00D82C6F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Export course details</w:t>
            </w:r>
          </w:p>
        </w:tc>
      </w:tr>
      <w:tr w:rsidR="00967AB4" w14:paraId="229B4906" w14:textId="77777777" w:rsidTr="00D82C6F">
        <w:tc>
          <w:tcPr>
            <w:tcW w:w="3114" w:type="dxa"/>
          </w:tcPr>
          <w:p w14:paraId="7EE9496C" w14:textId="77777777" w:rsidR="00967AB4" w:rsidRDefault="00967AB4" w:rsidP="00D82C6F">
            <w:pPr>
              <w:rPr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>Input</w:t>
            </w:r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237" w:type="dxa"/>
          </w:tcPr>
          <w:p w14:paraId="56B2C0CC" w14:textId="6DB0D6FE" w:rsidR="00967AB4" w:rsidRDefault="00EC46D3" w:rsidP="00D82C6F">
            <w:pPr>
              <w:rPr>
                <w:sz w:val="24"/>
                <w:szCs w:val="24"/>
                <w:lang w:val="en-US"/>
              </w:rPr>
            </w:pPr>
            <w:proofErr w:type="gramStart"/>
            <w:r>
              <w:rPr>
                <w:sz w:val="24"/>
                <w:szCs w:val="24"/>
                <w:lang w:val="en-US"/>
              </w:rPr>
              <w:t>User</w:t>
            </w:r>
            <w:proofErr w:type="gramEnd"/>
            <w:r>
              <w:rPr>
                <w:sz w:val="24"/>
                <w:szCs w:val="24"/>
                <w:lang w:val="en-US"/>
              </w:rPr>
              <w:t xml:space="preserve"> select whether to </w:t>
            </w:r>
            <w:r>
              <w:rPr>
                <w:sz w:val="24"/>
                <w:szCs w:val="24"/>
                <w:lang w:val="en-US"/>
              </w:rPr>
              <w:t>Export/Save/Print course details</w:t>
            </w:r>
            <w:r>
              <w:rPr>
                <w:sz w:val="24"/>
                <w:szCs w:val="24"/>
                <w:lang w:val="en-US"/>
              </w:rPr>
              <w:t>.</w:t>
            </w:r>
          </w:p>
        </w:tc>
      </w:tr>
      <w:tr w:rsidR="00967AB4" w14:paraId="1B586042" w14:textId="77777777" w:rsidTr="00D82C6F">
        <w:tc>
          <w:tcPr>
            <w:tcW w:w="3114" w:type="dxa"/>
          </w:tcPr>
          <w:p w14:paraId="3A4D28C5" w14:textId="77777777" w:rsidR="00967AB4" w:rsidRDefault="00967AB4" w:rsidP="00D82C6F">
            <w:pPr>
              <w:rPr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>Expected Outcome</w:t>
            </w:r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237" w:type="dxa"/>
          </w:tcPr>
          <w:p w14:paraId="3D21F33F" w14:textId="1BE419AA" w:rsidR="00A75474" w:rsidRDefault="00411B28" w:rsidP="00A75474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A file with the selected format type would be downloaded. (CSV, </w:t>
            </w:r>
            <w:r w:rsidR="003373B3">
              <w:rPr>
                <w:sz w:val="24"/>
                <w:szCs w:val="24"/>
                <w:lang w:val="en-US"/>
              </w:rPr>
              <w:t>E</w:t>
            </w:r>
            <w:r>
              <w:rPr>
                <w:sz w:val="24"/>
                <w:szCs w:val="24"/>
                <w:lang w:val="en-US"/>
              </w:rPr>
              <w:t>xcel &amp; PDF)</w:t>
            </w:r>
          </w:p>
          <w:p w14:paraId="1F364A9B" w14:textId="18B9624E" w:rsidR="00411B28" w:rsidRPr="00D1466A" w:rsidRDefault="00CC77F9" w:rsidP="00A75474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If the user selects </w:t>
            </w:r>
            <w:r w:rsidR="003373B3">
              <w:rPr>
                <w:sz w:val="24"/>
                <w:szCs w:val="24"/>
                <w:lang w:val="en-US"/>
              </w:rPr>
              <w:t xml:space="preserve">the </w:t>
            </w:r>
            <w:r>
              <w:rPr>
                <w:sz w:val="24"/>
                <w:szCs w:val="24"/>
                <w:lang w:val="en-US"/>
              </w:rPr>
              <w:t xml:space="preserve">print </w:t>
            </w:r>
            <w:proofErr w:type="gramStart"/>
            <w:r>
              <w:rPr>
                <w:sz w:val="24"/>
                <w:szCs w:val="24"/>
                <w:lang w:val="en-US"/>
              </w:rPr>
              <w:t>option</w:t>
            </w:r>
            <w:proofErr w:type="gramEnd"/>
            <w:r>
              <w:rPr>
                <w:sz w:val="24"/>
                <w:szCs w:val="24"/>
                <w:lang w:val="en-US"/>
              </w:rPr>
              <w:t xml:space="preserve"> th</w:t>
            </w:r>
            <w:r w:rsidR="003373B3">
              <w:rPr>
                <w:sz w:val="24"/>
                <w:szCs w:val="24"/>
                <w:lang w:val="en-US"/>
              </w:rPr>
              <w:t>e</w:t>
            </w:r>
            <w:r>
              <w:rPr>
                <w:sz w:val="24"/>
                <w:szCs w:val="24"/>
                <w:lang w:val="en-US"/>
              </w:rPr>
              <w:t xml:space="preserve">n the user would </w:t>
            </w:r>
            <w:r w:rsidR="003373B3">
              <w:rPr>
                <w:sz w:val="24"/>
                <w:szCs w:val="24"/>
                <w:lang w:val="en-US"/>
              </w:rPr>
              <w:t>hav</w:t>
            </w:r>
            <w:r>
              <w:rPr>
                <w:sz w:val="24"/>
                <w:szCs w:val="24"/>
                <w:lang w:val="en-US"/>
              </w:rPr>
              <w:t>e opted for the print option.</w:t>
            </w:r>
          </w:p>
          <w:p w14:paraId="5A7D7E05" w14:textId="52A1A3E4" w:rsidR="00967AB4" w:rsidRPr="00D1466A" w:rsidRDefault="00967AB4" w:rsidP="00411B28">
            <w:pPr>
              <w:pStyle w:val="ListParagraph"/>
              <w:rPr>
                <w:sz w:val="24"/>
                <w:szCs w:val="24"/>
                <w:lang w:val="en-US"/>
              </w:rPr>
            </w:pPr>
          </w:p>
        </w:tc>
      </w:tr>
      <w:tr w:rsidR="00967AB4" w14:paraId="3FFDB9CE" w14:textId="77777777" w:rsidTr="00D82C6F">
        <w:tc>
          <w:tcPr>
            <w:tcW w:w="3114" w:type="dxa"/>
          </w:tcPr>
          <w:p w14:paraId="287180AC" w14:textId="77777777" w:rsidR="00967AB4" w:rsidRDefault="00967AB4" w:rsidP="00D82C6F">
            <w:pPr>
              <w:rPr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lastRenderedPageBreak/>
              <w:t>Pre-Condition</w:t>
            </w:r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237" w:type="dxa"/>
          </w:tcPr>
          <w:p w14:paraId="3B7CDB81" w14:textId="240CA3FA" w:rsidR="00967AB4" w:rsidRPr="00A75474" w:rsidRDefault="004A1148" w:rsidP="00A75474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The user should have selected any </w:t>
            </w:r>
            <w:proofErr w:type="gramStart"/>
            <w:r>
              <w:rPr>
                <w:sz w:val="24"/>
                <w:szCs w:val="24"/>
                <w:lang w:val="en-US"/>
              </w:rPr>
              <w:t>particular course</w:t>
            </w:r>
            <w:proofErr w:type="gramEnd"/>
            <w:r>
              <w:rPr>
                <w:sz w:val="24"/>
                <w:szCs w:val="24"/>
                <w:lang w:val="en-US"/>
              </w:rPr>
              <w:t xml:space="preserve"> to export its details.</w:t>
            </w:r>
          </w:p>
        </w:tc>
      </w:tr>
      <w:tr w:rsidR="00967AB4" w14:paraId="72324592" w14:textId="77777777" w:rsidTr="00D82C6F">
        <w:tc>
          <w:tcPr>
            <w:tcW w:w="3114" w:type="dxa"/>
          </w:tcPr>
          <w:p w14:paraId="03CDFACB" w14:textId="77777777" w:rsidR="00967AB4" w:rsidRDefault="00967AB4" w:rsidP="00D82C6F">
            <w:pPr>
              <w:rPr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>Dependencies</w:t>
            </w:r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237" w:type="dxa"/>
          </w:tcPr>
          <w:p w14:paraId="101AE0E4" w14:textId="11BD2291" w:rsidR="00967AB4" w:rsidRDefault="00F62936" w:rsidP="00D82C6F">
            <w:pPr>
              <w:rPr>
                <w:sz w:val="24"/>
                <w:szCs w:val="24"/>
                <w:lang w:val="en-US"/>
              </w:rPr>
            </w:pPr>
            <w:r w:rsidRPr="005F52B2">
              <w:rPr>
                <w:sz w:val="24"/>
                <w:szCs w:val="24"/>
                <w:lang w:val="en-US"/>
              </w:rPr>
              <w:t>INSTF01</w:t>
            </w:r>
          </w:p>
        </w:tc>
      </w:tr>
      <w:tr w:rsidR="00967AB4" w14:paraId="44629310" w14:textId="77777777" w:rsidTr="00D82C6F">
        <w:tc>
          <w:tcPr>
            <w:tcW w:w="3114" w:type="dxa"/>
          </w:tcPr>
          <w:p w14:paraId="0DA3DB77" w14:textId="77777777" w:rsidR="00967AB4" w:rsidRPr="007A24D2" w:rsidRDefault="00967AB4" w:rsidP="00D82C6F">
            <w:pPr>
              <w:rPr>
                <w:b/>
                <w:bCs/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 xml:space="preserve">Description </w:t>
            </w:r>
          </w:p>
        </w:tc>
        <w:tc>
          <w:tcPr>
            <w:tcW w:w="6237" w:type="dxa"/>
          </w:tcPr>
          <w:p w14:paraId="140CA6AA" w14:textId="311B25A8" w:rsidR="00967AB4" w:rsidRPr="006E1D2C" w:rsidRDefault="00967AB4" w:rsidP="006E1D2C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e u</w:t>
            </w:r>
            <w:r w:rsidRPr="00AA6AAF">
              <w:rPr>
                <w:sz w:val="24"/>
                <w:szCs w:val="24"/>
                <w:lang w:val="en-US"/>
              </w:rPr>
              <w:t xml:space="preserve">ser </w:t>
            </w:r>
            <w:r w:rsidR="006E1D2C">
              <w:rPr>
                <w:sz w:val="24"/>
                <w:szCs w:val="24"/>
                <w:lang w:val="en-US"/>
              </w:rPr>
              <w:t>would have to select any course and th</w:t>
            </w:r>
            <w:r w:rsidR="003373B3">
              <w:rPr>
                <w:sz w:val="24"/>
                <w:szCs w:val="24"/>
                <w:lang w:val="en-US"/>
              </w:rPr>
              <w:t>e</w:t>
            </w:r>
            <w:r w:rsidR="006E1D2C">
              <w:rPr>
                <w:sz w:val="24"/>
                <w:szCs w:val="24"/>
                <w:lang w:val="en-US"/>
              </w:rPr>
              <w:t>n the user would get the option to export or print the course data.</w:t>
            </w:r>
          </w:p>
        </w:tc>
      </w:tr>
      <w:tr w:rsidR="00967AB4" w14:paraId="17A02441" w14:textId="77777777" w:rsidTr="00D82C6F">
        <w:tc>
          <w:tcPr>
            <w:tcW w:w="3114" w:type="dxa"/>
          </w:tcPr>
          <w:p w14:paraId="14B09559" w14:textId="77777777" w:rsidR="00967AB4" w:rsidRPr="007A24D2" w:rsidRDefault="00967AB4" w:rsidP="00D82C6F">
            <w:pPr>
              <w:rPr>
                <w:b/>
                <w:bCs/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 xml:space="preserve">Actual Outcome </w:t>
            </w:r>
          </w:p>
        </w:tc>
        <w:tc>
          <w:tcPr>
            <w:tcW w:w="6237" w:type="dxa"/>
          </w:tcPr>
          <w:p w14:paraId="555E2437" w14:textId="0923AD4F" w:rsidR="00967AB4" w:rsidRDefault="00BE7938" w:rsidP="00D82C6F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A CSV/Excel/PDF file downloaded in </w:t>
            </w:r>
            <w:r w:rsidR="003373B3">
              <w:rPr>
                <w:sz w:val="24"/>
                <w:szCs w:val="24"/>
                <w:lang w:val="en-US"/>
              </w:rPr>
              <w:t xml:space="preserve">the </w:t>
            </w:r>
            <w:r>
              <w:rPr>
                <w:sz w:val="24"/>
                <w:szCs w:val="24"/>
                <w:lang w:val="en-US"/>
              </w:rPr>
              <w:t xml:space="preserve">user’s system or a print operation request generated by </w:t>
            </w:r>
            <w:r w:rsidR="003373B3">
              <w:rPr>
                <w:sz w:val="24"/>
                <w:szCs w:val="24"/>
                <w:lang w:val="en-US"/>
              </w:rPr>
              <w:t xml:space="preserve">the </w:t>
            </w:r>
            <w:r>
              <w:rPr>
                <w:sz w:val="24"/>
                <w:szCs w:val="24"/>
                <w:lang w:val="en-US"/>
              </w:rPr>
              <w:t>user.</w:t>
            </w:r>
          </w:p>
        </w:tc>
      </w:tr>
      <w:tr w:rsidR="00967AB4" w14:paraId="1784823A" w14:textId="77777777" w:rsidTr="00D82C6F">
        <w:tc>
          <w:tcPr>
            <w:tcW w:w="3114" w:type="dxa"/>
          </w:tcPr>
          <w:p w14:paraId="759B9605" w14:textId="77777777" w:rsidR="00967AB4" w:rsidRDefault="00967AB4" w:rsidP="00D82C6F">
            <w:pPr>
              <w:rPr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 xml:space="preserve">Status </w:t>
            </w:r>
            <w:r>
              <w:rPr>
                <w:sz w:val="24"/>
                <w:szCs w:val="24"/>
                <w:lang w:val="en-US"/>
              </w:rPr>
              <w:t>-</w:t>
            </w:r>
          </w:p>
        </w:tc>
        <w:tc>
          <w:tcPr>
            <w:tcW w:w="6237" w:type="dxa"/>
          </w:tcPr>
          <w:p w14:paraId="6CD737CC" w14:textId="77777777" w:rsidR="00967AB4" w:rsidRDefault="00967AB4" w:rsidP="00D82C6F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ass</w:t>
            </w:r>
          </w:p>
        </w:tc>
      </w:tr>
    </w:tbl>
    <w:p w14:paraId="6EAB25DD" w14:textId="77777777" w:rsidR="00967AB4" w:rsidRDefault="00967AB4" w:rsidP="005F52B2">
      <w:pPr>
        <w:rPr>
          <w:sz w:val="24"/>
          <w:szCs w:val="24"/>
          <w:lang w:val="en-US"/>
        </w:rPr>
      </w:pPr>
    </w:p>
    <w:p w14:paraId="42A9FB37" w14:textId="0C4121A7" w:rsidR="00967AB4" w:rsidRDefault="00513CCD" w:rsidP="005F52B2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3.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114"/>
        <w:gridCol w:w="6237"/>
      </w:tblGrid>
      <w:tr w:rsidR="00513CCD" w14:paraId="32E1ECD1" w14:textId="77777777" w:rsidTr="00D82C6F">
        <w:tc>
          <w:tcPr>
            <w:tcW w:w="3114" w:type="dxa"/>
          </w:tcPr>
          <w:p w14:paraId="66138A67" w14:textId="77777777" w:rsidR="00513CCD" w:rsidRPr="005F52B2" w:rsidRDefault="00513CCD" w:rsidP="00D82C6F">
            <w:pPr>
              <w:rPr>
                <w:b/>
                <w:bCs/>
                <w:sz w:val="24"/>
                <w:szCs w:val="24"/>
                <w:lang w:val="en-US"/>
              </w:rPr>
            </w:pPr>
            <w:r w:rsidRPr="005F52B2">
              <w:rPr>
                <w:b/>
                <w:bCs/>
                <w:sz w:val="24"/>
                <w:szCs w:val="24"/>
                <w:lang w:val="en-US"/>
              </w:rPr>
              <w:t>Test Case ID:</w:t>
            </w:r>
            <w:r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237" w:type="dxa"/>
          </w:tcPr>
          <w:p w14:paraId="16B18256" w14:textId="10EABE7E" w:rsidR="00513CCD" w:rsidRDefault="00513CCD" w:rsidP="00D82C6F">
            <w:pPr>
              <w:rPr>
                <w:sz w:val="24"/>
                <w:szCs w:val="24"/>
                <w:lang w:val="en-US"/>
              </w:rPr>
            </w:pPr>
            <w:r w:rsidRPr="005F52B2">
              <w:rPr>
                <w:sz w:val="24"/>
                <w:szCs w:val="24"/>
                <w:lang w:val="en-US"/>
              </w:rPr>
              <w:t>INSTF0</w:t>
            </w:r>
            <w:r w:rsidR="000E6780">
              <w:rPr>
                <w:sz w:val="24"/>
                <w:szCs w:val="24"/>
                <w:lang w:val="en-US"/>
              </w:rPr>
              <w:t>3</w:t>
            </w:r>
          </w:p>
        </w:tc>
      </w:tr>
      <w:tr w:rsidR="00513CCD" w14:paraId="3C178B3B" w14:textId="77777777" w:rsidTr="00D82C6F">
        <w:tc>
          <w:tcPr>
            <w:tcW w:w="3114" w:type="dxa"/>
          </w:tcPr>
          <w:p w14:paraId="2046E405" w14:textId="77777777" w:rsidR="00513CCD" w:rsidRPr="005F52B2" w:rsidRDefault="00513CCD" w:rsidP="00D82C6F">
            <w:pPr>
              <w:rPr>
                <w:b/>
                <w:bCs/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>Test Scenario</w:t>
            </w:r>
          </w:p>
        </w:tc>
        <w:tc>
          <w:tcPr>
            <w:tcW w:w="6237" w:type="dxa"/>
          </w:tcPr>
          <w:p w14:paraId="2BF4863D" w14:textId="5812F3BD" w:rsidR="00CA7139" w:rsidRPr="00054586" w:rsidRDefault="000F31D7" w:rsidP="00CA7139">
            <w:r>
              <w:rPr>
                <w:sz w:val="24"/>
                <w:szCs w:val="24"/>
                <w:lang w:val="en-US"/>
              </w:rPr>
              <w:t>GET DATA</w:t>
            </w:r>
            <w:r w:rsidR="00CA7139">
              <w:rPr>
                <w:sz w:val="24"/>
                <w:szCs w:val="24"/>
                <w:lang w:val="en-US"/>
              </w:rPr>
              <w:t xml:space="preserve"> API to </w:t>
            </w:r>
            <w:r w:rsidR="00CA7139" w:rsidRPr="00CA7139">
              <w:rPr>
                <w:sz w:val="24"/>
                <w:szCs w:val="24"/>
                <w:lang w:val="en-US"/>
              </w:rPr>
              <w:t xml:space="preserve">give a list of college names and </w:t>
            </w:r>
            <w:r w:rsidR="003373B3">
              <w:rPr>
                <w:sz w:val="24"/>
                <w:szCs w:val="24"/>
                <w:lang w:val="en-US"/>
              </w:rPr>
              <w:t xml:space="preserve">a </w:t>
            </w:r>
            <w:r w:rsidR="00CA7139" w:rsidRPr="00CA7139">
              <w:rPr>
                <w:sz w:val="24"/>
                <w:szCs w:val="24"/>
                <w:lang w:val="en-US"/>
              </w:rPr>
              <w:t xml:space="preserve">list of college courses </w:t>
            </w:r>
            <w:r w:rsidR="00312C4B">
              <w:rPr>
                <w:sz w:val="24"/>
                <w:szCs w:val="24"/>
                <w:lang w:val="en-US"/>
              </w:rPr>
              <w:t>to be set in the system.</w:t>
            </w:r>
          </w:p>
          <w:p w14:paraId="5AA66257" w14:textId="5ECE9F1C" w:rsidR="00513CCD" w:rsidRPr="00CA7139" w:rsidRDefault="00513CCD" w:rsidP="00D82C6F">
            <w:pPr>
              <w:rPr>
                <w:sz w:val="24"/>
                <w:szCs w:val="24"/>
              </w:rPr>
            </w:pPr>
          </w:p>
        </w:tc>
      </w:tr>
      <w:tr w:rsidR="00513CCD" w14:paraId="78736435" w14:textId="77777777" w:rsidTr="00D82C6F">
        <w:tc>
          <w:tcPr>
            <w:tcW w:w="3114" w:type="dxa"/>
          </w:tcPr>
          <w:p w14:paraId="6E45384A" w14:textId="77777777" w:rsidR="00513CCD" w:rsidRDefault="00513CCD" w:rsidP="00D82C6F">
            <w:pPr>
              <w:rPr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>Priority</w:t>
            </w:r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237" w:type="dxa"/>
          </w:tcPr>
          <w:p w14:paraId="708D5143" w14:textId="77777777" w:rsidR="00513CCD" w:rsidRDefault="00513CCD" w:rsidP="00D82C6F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High</w:t>
            </w:r>
          </w:p>
        </w:tc>
      </w:tr>
      <w:tr w:rsidR="00513CCD" w14:paraId="0CC49ED7" w14:textId="77777777" w:rsidTr="00D82C6F">
        <w:tc>
          <w:tcPr>
            <w:tcW w:w="3114" w:type="dxa"/>
          </w:tcPr>
          <w:p w14:paraId="7DD8429B" w14:textId="77777777" w:rsidR="00513CCD" w:rsidRDefault="00513CCD" w:rsidP="00D82C6F">
            <w:pPr>
              <w:rPr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>Module Name</w:t>
            </w:r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237" w:type="dxa"/>
          </w:tcPr>
          <w:p w14:paraId="6C80302A" w14:textId="76B34D41" w:rsidR="00513CCD" w:rsidRDefault="007A5426" w:rsidP="00D82C6F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GET DATA API</w:t>
            </w:r>
          </w:p>
        </w:tc>
      </w:tr>
      <w:tr w:rsidR="00513CCD" w14:paraId="5521D156" w14:textId="77777777" w:rsidTr="00D82C6F">
        <w:tc>
          <w:tcPr>
            <w:tcW w:w="3114" w:type="dxa"/>
          </w:tcPr>
          <w:p w14:paraId="6E0E6104" w14:textId="77777777" w:rsidR="00513CCD" w:rsidRPr="007A24D2" w:rsidRDefault="00513CCD" w:rsidP="00D82C6F">
            <w:pPr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 xml:space="preserve">Title (Web Page Name) </w:t>
            </w:r>
          </w:p>
        </w:tc>
        <w:tc>
          <w:tcPr>
            <w:tcW w:w="6237" w:type="dxa"/>
          </w:tcPr>
          <w:p w14:paraId="38ACB829" w14:textId="544BAB79" w:rsidR="00513CCD" w:rsidRDefault="007A5426" w:rsidP="00D82C6F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GET DATA API</w:t>
            </w:r>
          </w:p>
        </w:tc>
      </w:tr>
      <w:tr w:rsidR="00513CCD" w14:paraId="4F16BEAC" w14:textId="77777777" w:rsidTr="00D82C6F">
        <w:tc>
          <w:tcPr>
            <w:tcW w:w="3114" w:type="dxa"/>
          </w:tcPr>
          <w:p w14:paraId="0D68C549" w14:textId="77777777" w:rsidR="00513CCD" w:rsidRDefault="00513CCD" w:rsidP="00D82C6F">
            <w:pPr>
              <w:rPr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>Input</w:t>
            </w:r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237" w:type="dxa"/>
          </w:tcPr>
          <w:p w14:paraId="07652A5C" w14:textId="77777777" w:rsidR="00513CCD" w:rsidRDefault="00513CCD" w:rsidP="00D82C6F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User set criteria such as city, department, co-op, etc. </w:t>
            </w:r>
          </w:p>
        </w:tc>
      </w:tr>
      <w:tr w:rsidR="00513CCD" w14:paraId="24922C5E" w14:textId="77777777" w:rsidTr="00D82C6F">
        <w:tc>
          <w:tcPr>
            <w:tcW w:w="3114" w:type="dxa"/>
          </w:tcPr>
          <w:p w14:paraId="369DAF9E" w14:textId="77777777" w:rsidR="00513CCD" w:rsidRDefault="00513CCD" w:rsidP="00D82C6F">
            <w:pPr>
              <w:rPr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>Expected Outcome</w:t>
            </w:r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237" w:type="dxa"/>
          </w:tcPr>
          <w:p w14:paraId="5A66FFC9" w14:textId="71F82792" w:rsidR="00F95F13" w:rsidRPr="00D1466A" w:rsidRDefault="00F95F13" w:rsidP="00F95F13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e data would be passed in this API to set the data in JSON format and th</w:t>
            </w:r>
            <w:r w:rsidR="003373B3">
              <w:rPr>
                <w:sz w:val="24"/>
                <w:szCs w:val="24"/>
                <w:lang w:val="en-US"/>
              </w:rPr>
              <w:t>e</w:t>
            </w:r>
            <w:r>
              <w:rPr>
                <w:sz w:val="24"/>
                <w:szCs w:val="24"/>
                <w:lang w:val="en-US"/>
              </w:rPr>
              <w:t>n it would be reflected in the system.</w:t>
            </w:r>
            <w:r w:rsidR="00FE1DB4">
              <w:rPr>
                <w:sz w:val="24"/>
                <w:szCs w:val="24"/>
                <w:lang w:val="en-US"/>
              </w:rPr>
              <w:t xml:space="preserve"> </w:t>
            </w:r>
          </w:p>
          <w:p w14:paraId="3C6FB57C" w14:textId="2FB3A8B3" w:rsidR="00513CCD" w:rsidRPr="00D1466A" w:rsidRDefault="00513CCD" w:rsidP="00F95F13">
            <w:pPr>
              <w:pStyle w:val="ListParagraph"/>
              <w:rPr>
                <w:sz w:val="24"/>
                <w:szCs w:val="24"/>
                <w:lang w:val="en-US"/>
              </w:rPr>
            </w:pPr>
          </w:p>
        </w:tc>
      </w:tr>
      <w:tr w:rsidR="00513CCD" w14:paraId="4B4A31AE" w14:textId="77777777" w:rsidTr="00D82C6F">
        <w:tc>
          <w:tcPr>
            <w:tcW w:w="3114" w:type="dxa"/>
          </w:tcPr>
          <w:p w14:paraId="16BCCF38" w14:textId="77777777" w:rsidR="00513CCD" w:rsidRDefault="00513CCD" w:rsidP="00D82C6F">
            <w:pPr>
              <w:rPr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>Pre-Condition</w:t>
            </w:r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237" w:type="dxa"/>
          </w:tcPr>
          <w:p w14:paraId="4387C981" w14:textId="17BC172B" w:rsidR="00513CCD" w:rsidRPr="00F95F13" w:rsidRDefault="00F95F13" w:rsidP="00F95F13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API should have data in </w:t>
            </w:r>
            <w:r w:rsidR="003373B3">
              <w:rPr>
                <w:sz w:val="24"/>
                <w:szCs w:val="24"/>
                <w:lang w:val="en-US"/>
              </w:rPr>
              <w:t xml:space="preserve">the </w:t>
            </w:r>
            <w:r>
              <w:rPr>
                <w:sz w:val="24"/>
                <w:szCs w:val="24"/>
                <w:lang w:val="en-US"/>
              </w:rPr>
              <w:t>correct format</w:t>
            </w:r>
            <w:r w:rsidR="00866DA1">
              <w:rPr>
                <w:sz w:val="24"/>
                <w:szCs w:val="24"/>
                <w:lang w:val="en-US"/>
              </w:rPr>
              <w:t xml:space="preserve"> and the API request should be made from </w:t>
            </w:r>
            <w:r w:rsidR="003373B3">
              <w:rPr>
                <w:sz w:val="24"/>
                <w:szCs w:val="24"/>
                <w:lang w:val="en-US"/>
              </w:rPr>
              <w:t xml:space="preserve">the </w:t>
            </w:r>
            <w:r w:rsidR="00866DA1">
              <w:rPr>
                <w:sz w:val="24"/>
                <w:szCs w:val="24"/>
                <w:lang w:val="en-US"/>
              </w:rPr>
              <w:t>SOAPUI application and the server should be up and running.</w:t>
            </w:r>
            <w:r w:rsidR="00FE1DB4">
              <w:rPr>
                <w:sz w:val="24"/>
                <w:szCs w:val="24"/>
                <w:lang w:val="en-US"/>
              </w:rPr>
              <w:t xml:space="preserve"> </w:t>
            </w:r>
          </w:p>
        </w:tc>
      </w:tr>
      <w:tr w:rsidR="00513CCD" w14:paraId="7B5468CA" w14:textId="77777777" w:rsidTr="00D82C6F">
        <w:tc>
          <w:tcPr>
            <w:tcW w:w="3114" w:type="dxa"/>
          </w:tcPr>
          <w:p w14:paraId="7860B58D" w14:textId="77777777" w:rsidR="00513CCD" w:rsidRDefault="00513CCD" w:rsidP="00D82C6F">
            <w:pPr>
              <w:rPr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>Dependencies</w:t>
            </w:r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237" w:type="dxa"/>
          </w:tcPr>
          <w:p w14:paraId="3121DE28" w14:textId="77777777" w:rsidR="00513CCD" w:rsidRDefault="00513CCD" w:rsidP="00D82C6F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None</w:t>
            </w:r>
          </w:p>
        </w:tc>
      </w:tr>
      <w:tr w:rsidR="00513CCD" w14:paraId="1A251CA4" w14:textId="77777777" w:rsidTr="00D82C6F">
        <w:tc>
          <w:tcPr>
            <w:tcW w:w="3114" w:type="dxa"/>
          </w:tcPr>
          <w:p w14:paraId="7044F96D" w14:textId="77777777" w:rsidR="00513CCD" w:rsidRPr="007A24D2" w:rsidRDefault="00513CCD" w:rsidP="00D82C6F">
            <w:pPr>
              <w:rPr>
                <w:b/>
                <w:bCs/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 xml:space="preserve">Description </w:t>
            </w:r>
          </w:p>
        </w:tc>
        <w:tc>
          <w:tcPr>
            <w:tcW w:w="6237" w:type="dxa"/>
          </w:tcPr>
          <w:p w14:paraId="2121C81B" w14:textId="6CFF957D" w:rsidR="00D309E4" w:rsidRDefault="00866DA1" w:rsidP="00D309E4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This API would be used by </w:t>
            </w:r>
            <w:r w:rsidR="003373B3">
              <w:rPr>
                <w:sz w:val="24"/>
                <w:szCs w:val="24"/>
                <w:lang w:val="en-US"/>
              </w:rPr>
              <w:t xml:space="preserve">the </w:t>
            </w:r>
            <w:r>
              <w:rPr>
                <w:sz w:val="24"/>
                <w:szCs w:val="24"/>
                <w:lang w:val="en-US"/>
              </w:rPr>
              <w:t xml:space="preserve">admin to pass the data as parameters to the system and set this data to the system. </w:t>
            </w:r>
          </w:p>
          <w:p w14:paraId="5CA3A96B" w14:textId="16343C72" w:rsidR="00866DA1" w:rsidRPr="00AA6AAF" w:rsidRDefault="00866DA1" w:rsidP="00D309E4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The admin would be </w:t>
            </w:r>
            <w:r w:rsidR="00FC0CA8">
              <w:rPr>
                <w:sz w:val="24"/>
                <w:szCs w:val="24"/>
                <w:lang w:val="en-US"/>
              </w:rPr>
              <w:t xml:space="preserve">using </w:t>
            </w:r>
            <w:r w:rsidR="003373B3">
              <w:rPr>
                <w:sz w:val="24"/>
                <w:szCs w:val="24"/>
                <w:lang w:val="en-US"/>
              </w:rPr>
              <w:t xml:space="preserve">the </w:t>
            </w:r>
            <w:r w:rsidR="00FC0CA8">
              <w:rPr>
                <w:sz w:val="24"/>
                <w:szCs w:val="24"/>
                <w:lang w:val="en-US"/>
              </w:rPr>
              <w:t>SOAPUI application to run the API.</w:t>
            </w:r>
          </w:p>
          <w:p w14:paraId="280670E0" w14:textId="2246FF26" w:rsidR="00513CCD" w:rsidRPr="00AA6AAF" w:rsidRDefault="00513CCD" w:rsidP="00D309E4">
            <w:pPr>
              <w:pStyle w:val="ListParagraph"/>
              <w:rPr>
                <w:sz w:val="24"/>
                <w:szCs w:val="24"/>
                <w:lang w:val="en-US"/>
              </w:rPr>
            </w:pPr>
          </w:p>
        </w:tc>
      </w:tr>
      <w:tr w:rsidR="00513CCD" w14:paraId="1728AF88" w14:textId="77777777" w:rsidTr="00D82C6F">
        <w:tc>
          <w:tcPr>
            <w:tcW w:w="3114" w:type="dxa"/>
          </w:tcPr>
          <w:p w14:paraId="1CC87C33" w14:textId="77777777" w:rsidR="00513CCD" w:rsidRPr="007A24D2" w:rsidRDefault="00513CCD" w:rsidP="00D82C6F">
            <w:pPr>
              <w:rPr>
                <w:b/>
                <w:bCs/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 xml:space="preserve">Actual Outcome </w:t>
            </w:r>
          </w:p>
        </w:tc>
        <w:tc>
          <w:tcPr>
            <w:tcW w:w="6237" w:type="dxa"/>
          </w:tcPr>
          <w:p w14:paraId="525161FB" w14:textId="2AD597EC" w:rsidR="00513CCD" w:rsidRDefault="00A24850" w:rsidP="00D82C6F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e course page would reflect the data passed in the parameter of this GETDATA API by the admin.</w:t>
            </w:r>
          </w:p>
        </w:tc>
      </w:tr>
      <w:tr w:rsidR="00513CCD" w14:paraId="79ACA38C" w14:textId="77777777" w:rsidTr="00D82C6F">
        <w:tc>
          <w:tcPr>
            <w:tcW w:w="3114" w:type="dxa"/>
          </w:tcPr>
          <w:p w14:paraId="0EE2A39D" w14:textId="77777777" w:rsidR="00513CCD" w:rsidRDefault="00513CCD" w:rsidP="00D82C6F">
            <w:pPr>
              <w:rPr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 xml:space="preserve">Status </w:t>
            </w:r>
            <w:r>
              <w:rPr>
                <w:sz w:val="24"/>
                <w:szCs w:val="24"/>
                <w:lang w:val="en-US"/>
              </w:rPr>
              <w:t>-</w:t>
            </w:r>
          </w:p>
        </w:tc>
        <w:tc>
          <w:tcPr>
            <w:tcW w:w="6237" w:type="dxa"/>
          </w:tcPr>
          <w:p w14:paraId="27AB8226" w14:textId="77777777" w:rsidR="00513CCD" w:rsidRDefault="00513CCD" w:rsidP="00D82C6F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ass</w:t>
            </w:r>
          </w:p>
        </w:tc>
      </w:tr>
    </w:tbl>
    <w:p w14:paraId="39B4BF16" w14:textId="6F0B3774" w:rsidR="00513CCD" w:rsidRDefault="00513CCD" w:rsidP="005F52B2">
      <w:pPr>
        <w:rPr>
          <w:sz w:val="24"/>
          <w:szCs w:val="24"/>
          <w:lang w:val="en-US"/>
        </w:rPr>
      </w:pPr>
    </w:p>
    <w:p w14:paraId="3B697DBF" w14:textId="49806641" w:rsidR="00513CCD" w:rsidRDefault="00513CCD" w:rsidP="005F52B2">
      <w:pPr>
        <w:rPr>
          <w:sz w:val="24"/>
          <w:szCs w:val="24"/>
          <w:lang w:val="en-US"/>
        </w:rPr>
      </w:pPr>
    </w:p>
    <w:p w14:paraId="5DDF96EA" w14:textId="65AD7DE6" w:rsidR="00513CCD" w:rsidRDefault="00513CCD" w:rsidP="005F52B2">
      <w:pPr>
        <w:rPr>
          <w:sz w:val="24"/>
          <w:szCs w:val="24"/>
          <w:lang w:val="en-US"/>
        </w:rPr>
      </w:pPr>
    </w:p>
    <w:p w14:paraId="4BC3DA2A" w14:textId="2CA2D29D" w:rsidR="00513CCD" w:rsidRDefault="00513CCD" w:rsidP="005F52B2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 xml:space="preserve">4.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114"/>
        <w:gridCol w:w="6237"/>
      </w:tblGrid>
      <w:tr w:rsidR="00513CCD" w14:paraId="0FE5FE7A" w14:textId="77777777" w:rsidTr="00D82C6F">
        <w:tc>
          <w:tcPr>
            <w:tcW w:w="3114" w:type="dxa"/>
          </w:tcPr>
          <w:p w14:paraId="49AC05E5" w14:textId="77777777" w:rsidR="00513CCD" w:rsidRPr="005F52B2" w:rsidRDefault="00513CCD" w:rsidP="00D82C6F">
            <w:pPr>
              <w:rPr>
                <w:b/>
                <w:bCs/>
                <w:sz w:val="24"/>
                <w:szCs w:val="24"/>
                <w:lang w:val="en-US"/>
              </w:rPr>
            </w:pPr>
            <w:r w:rsidRPr="005F52B2">
              <w:rPr>
                <w:b/>
                <w:bCs/>
                <w:sz w:val="24"/>
                <w:szCs w:val="24"/>
                <w:lang w:val="en-US"/>
              </w:rPr>
              <w:t>Test Case ID:</w:t>
            </w:r>
            <w:r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237" w:type="dxa"/>
          </w:tcPr>
          <w:p w14:paraId="676B0685" w14:textId="77777777" w:rsidR="00513CCD" w:rsidRDefault="00513CCD" w:rsidP="00D82C6F">
            <w:pPr>
              <w:rPr>
                <w:sz w:val="24"/>
                <w:szCs w:val="24"/>
                <w:lang w:val="en-US"/>
              </w:rPr>
            </w:pPr>
            <w:r w:rsidRPr="005F52B2">
              <w:rPr>
                <w:sz w:val="24"/>
                <w:szCs w:val="24"/>
                <w:lang w:val="en-US"/>
              </w:rPr>
              <w:t>INSTF0</w:t>
            </w:r>
            <w:r>
              <w:rPr>
                <w:sz w:val="24"/>
                <w:szCs w:val="24"/>
                <w:lang w:val="en-US"/>
              </w:rPr>
              <w:t>2</w:t>
            </w:r>
          </w:p>
        </w:tc>
      </w:tr>
      <w:tr w:rsidR="00513CCD" w14:paraId="7F0910E3" w14:textId="77777777" w:rsidTr="00D82C6F">
        <w:tc>
          <w:tcPr>
            <w:tcW w:w="3114" w:type="dxa"/>
          </w:tcPr>
          <w:p w14:paraId="05603FDA" w14:textId="77777777" w:rsidR="00513CCD" w:rsidRPr="005F52B2" w:rsidRDefault="00513CCD" w:rsidP="00D82C6F">
            <w:pPr>
              <w:rPr>
                <w:b/>
                <w:bCs/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>Test Scenario</w:t>
            </w:r>
          </w:p>
        </w:tc>
        <w:tc>
          <w:tcPr>
            <w:tcW w:w="6237" w:type="dxa"/>
          </w:tcPr>
          <w:p w14:paraId="587E4424" w14:textId="50DEC0D3" w:rsidR="00513CCD" w:rsidRPr="005F52B2" w:rsidRDefault="0014067F" w:rsidP="00D82C6F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OST</w:t>
            </w:r>
            <w:r w:rsidR="000F31D7">
              <w:rPr>
                <w:sz w:val="24"/>
                <w:szCs w:val="24"/>
                <w:lang w:val="en-US"/>
              </w:rPr>
              <w:t xml:space="preserve"> DATA</w:t>
            </w:r>
            <w:r w:rsidR="00E23977">
              <w:rPr>
                <w:sz w:val="24"/>
                <w:szCs w:val="24"/>
                <w:lang w:val="en-US"/>
              </w:rPr>
              <w:t xml:space="preserve"> API</w:t>
            </w:r>
          </w:p>
        </w:tc>
      </w:tr>
      <w:tr w:rsidR="00513CCD" w14:paraId="3215A30A" w14:textId="77777777" w:rsidTr="00D82C6F">
        <w:tc>
          <w:tcPr>
            <w:tcW w:w="3114" w:type="dxa"/>
          </w:tcPr>
          <w:p w14:paraId="19D9BF51" w14:textId="77777777" w:rsidR="00513CCD" w:rsidRDefault="00513CCD" w:rsidP="00D82C6F">
            <w:pPr>
              <w:rPr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>Priority</w:t>
            </w:r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237" w:type="dxa"/>
          </w:tcPr>
          <w:p w14:paraId="518D3ACD" w14:textId="77777777" w:rsidR="00513CCD" w:rsidRDefault="00513CCD" w:rsidP="00D82C6F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High</w:t>
            </w:r>
          </w:p>
        </w:tc>
      </w:tr>
      <w:tr w:rsidR="00513CCD" w14:paraId="2ED69DB8" w14:textId="77777777" w:rsidTr="00D82C6F">
        <w:tc>
          <w:tcPr>
            <w:tcW w:w="3114" w:type="dxa"/>
          </w:tcPr>
          <w:p w14:paraId="031C84F0" w14:textId="77777777" w:rsidR="00513CCD" w:rsidRDefault="00513CCD" w:rsidP="00D82C6F">
            <w:pPr>
              <w:rPr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>Module Name</w:t>
            </w:r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237" w:type="dxa"/>
          </w:tcPr>
          <w:p w14:paraId="7824978B" w14:textId="25D008F5" w:rsidR="00513CCD" w:rsidRDefault="00E23977" w:rsidP="00D82C6F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OSTDATA API</w:t>
            </w:r>
          </w:p>
        </w:tc>
      </w:tr>
      <w:tr w:rsidR="00513CCD" w14:paraId="55114DDD" w14:textId="77777777" w:rsidTr="00D82C6F">
        <w:tc>
          <w:tcPr>
            <w:tcW w:w="3114" w:type="dxa"/>
          </w:tcPr>
          <w:p w14:paraId="7A6D6DBD" w14:textId="77777777" w:rsidR="00513CCD" w:rsidRPr="007A24D2" w:rsidRDefault="00513CCD" w:rsidP="00D82C6F">
            <w:pPr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 xml:space="preserve">Title (Web Page Name) </w:t>
            </w:r>
          </w:p>
        </w:tc>
        <w:tc>
          <w:tcPr>
            <w:tcW w:w="6237" w:type="dxa"/>
          </w:tcPr>
          <w:p w14:paraId="5317D9F4" w14:textId="38F457CD" w:rsidR="00513CCD" w:rsidRDefault="00E23977" w:rsidP="00D82C6F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OSTDATA API</w:t>
            </w:r>
          </w:p>
        </w:tc>
      </w:tr>
      <w:tr w:rsidR="00513CCD" w14:paraId="08B8B7F0" w14:textId="77777777" w:rsidTr="00D82C6F">
        <w:tc>
          <w:tcPr>
            <w:tcW w:w="3114" w:type="dxa"/>
          </w:tcPr>
          <w:p w14:paraId="13E50A87" w14:textId="77777777" w:rsidR="00513CCD" w:rsidRDefault="00513CCD" w:rsidP="00D82C6F">
            <w:pPr>
              <w:rPr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>Input</w:t>
            </w:r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237" w:type="dxa"/>
          </w:tcPr>
          <w:p w14:paraId="4D92B094" w14:textId="77777777" w:rsidR="00513CCD" w:rsidRDefault="00C0498C" w:rsidP="00D82C6F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n API with the necessary parameters required for the API.</w:t>
            </w:r>
          </w:p>
          <w:p w14:paraId="54D19E74" w14:textId="07287582" w:rsidR="00C0498C" w:rsidRDefault="00C0498C" w:rsidP="00D82C6F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lso</w:t>
            </w:r>
            <w:r w:rsidR="003373B3">
              <w:rPr>
                <w:sz w:val="24"/>
                <w:szCs w:val="24"/>
                <w:lang w:val="en-US"/>
              </w:rPr>
              <w:t>,</w:t>
            </w:r>
            <w:r>
              <w:rPr>
                <w:sz w:val="24"/>
                <w:szCs w:val="24"/>
                <w:lang w:val="en-US"/>
              </w:rPr>
              <w:t xml:space="preserve"> GETDATA</w:t>
            </w:r>
            <w:r w:rsidR="004B1C8A">
              <w:rPr>
                <w:sz w:val="24"/>
                <w:szCs w:val="24"/>
                <w:lang w:val="en-US"/>
              </w:rPr>
              <w:t xml:space="preserve"> API should be </w:t>
            </w:r>
            <w:r w:rsidR="0079569B">
              <w:rPr>
                <w:sz w:val="24"/>
                <w:szCs w:val="24"/>
                <w:lang w:val="en-US"/>
              </w:rPr>
              <w:t>executed before.</w:t>
            </w:r>
          </w:p>
        </w:tc>
      </w:tr>
      <w:tr w:rsidR="00513CCD" w14:paraId="633308CE" w14:textId="77777777" w:rsidTr="00D82C6F">
        <w:tc>
          <w:tcPr>
            <w:tcW w:w="3114" w:type="dxa"/>
          </w:tcPr>
          <w:p w14:paraId="317525F7" w14:textId="77777777" w:rsidR="00513CCD" w:rsidRDefault="00513CCD" w:rsidP="00D82C6F">
            <w:pPr>
              <w:rPr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>Expected Outcome</w:t>
            </w:r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237" w:type="dxa"/>
          </w:tcPr>
          <w:p w14:paraId="4C8D48EA" w14:textId="3630B9D2" w:rsidR="00513CCD" w:rsidRPr="00D1466A" w:rsidRDefault="00ED5876" w:rsidP="004B1C8A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Data that was being set previous</w:t>
            </w:r>
            <w:r w:rsidR="003373B3">
              <w:rPr>
                <w:sz w:val="24"/>
                <w:szCs w:val="24"/>
                <w:lang w:val="en-US"/>
              </w:rPr>
              <w:t>l</w:t>
            </w:r>
            <w:r>
              <w:rPr>
                <w:sz w:val="24"/>
                <w:szCs w:val="24"/>
                <w:lang w:val="en-US"/>
              </w:rPr>
              <w:t>y as well as success message after the API is executed.</w:t>
            </w:r>
          </w:p>
        </w:tc>
      </w:tr>
      <w:tr w:rsidR="00513CCD" w14:paraId="510B456A" w14:textId="77777777" w:rsidTr="00D82C6F">
        <w:tc>
          <w:tcPr>
            <w:tcW w:w="3114" w:type="dxa"/>
          </w:tcPr>
          <w:p w14:paraId="37E5B1D6" w14:textId="77777777" w:rsidR="00513CCD" w:rsidRDefault="00513CCD" w:rsidP="00D82C6F">
            <w:pPr>
              <w:rPr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>Pre-Condition</w:t>
            </w:r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237" w:type="dxa"/>
          </w:tcPr>
          <w:p w14:paraId="27CF26AB" w14:textId="06556C9B" w:rsidR="00513CCD" w:rsidRPr="00345BE0" w:rsidRDefault="00345BE0" w:rsidP="00345BE0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GET</w:t>
            </w:r>
            <w:r w:rsidR="003373B3">
              <w:rPr>
                <w:sz w:val="24"/>
                <w:szCs w:val="24"/>
                <w:lang w:val="en-US"/>
              </w:rPr>
              <w:t xml:space="preserve"> </w:t>
            </w:r>
            <w:r>
              <w:rPr>
                <w:sz w:val="24"/>
                <w:szCs w:val="24"/>
                <w:lang w:val="en-US"/>
              </w:rPr>
              <w:t>DATA API should be executed.</w:t>
            </w:r>
          </w:p>
        </w:tc>
      </w:tr>
      <w:tr w:rsidR="00513CCD" w14:paraId="61AE28F1" w14:textId="77777777" w:rsidTr="00D82C6F">
        <w:tc>
          <w:tcPr>
            <w:tcW w:w="3114" w:type="dxa"/>
          </w:tcPr>
          <w:p w14:paraId="3872D571" w14:textId="77777777" w:rsidR="00513CCD" w:rsidRDefault="00513CCD" w:rsidP="00D82C6F">
            <w:pPr>
              <w:rPr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>Dependencies</w:t>
            </w:r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237" w:type="dxa"/>
          </w:tcPr>
          <w:p w14:paraId="2873130A" w14:textId="6501CEE5" w:rsidR="00513CCD" w:rsidRDefault="00345BE0" w:rsidP="00D82C6F">
            <w:pPr>
              <w:rPr>
                <w:sz w:val="24"/>
                <w:szCs w:val="24"/>
                <w:lang w:val="en-US"/>
              </w:rPr>
            </w:pPr>
            <w:r w:rsidRPr="005F52B2">
              <w:rPr>
                <w:sz w:val="24"/>
                <w:szCs w:val="24"/>
                <w:lang w:val="en-US"/>
              </w:rPr>
              <w:t>INSTF0</w:t>
            </w:r>
            <w:r>
              <w:rPr>
                <w:sz w:val="24"/>
                <w:szCs w:val="24"/>
                <w:lang w:val="en-US"/>
              </w:rPr>
              <w:t>3</w:t>
            </w:r>
          </w:p>
        </w:tc>
      </w:tr>
      <w:tr w:rsidR="00513CCD" w14:paraId="7DE2567C" w14:textId="77777777" w:rsidTr="00D82C6F">
        <w:tc>
          <w:tcPr>
            <w:tcW w:w="3114" w:type="dxa"/>
          </w:tcPr>
          <w:p w14:paraId="71659C3C" w14:textId="77777777" w:rsidR="00513CCD" w:rsidRPr="007A24D2" w:rsidRDefault="00513CCD" w:rsidP="00D82C6F">
            <w:pPr>
              <w:rPr>
                <w:b/>
                <w:bCs/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 xml:space="preserve">Description </w:t>
            </w:r>
          </w:p>
        </w:tc>
        <w:tc>
          <w:tcPr>
            <w:tcW w:w="6237" w:type="dxa"/>
          </w:tcPr>
          <w:p w14:paraId="2513A65F" w14:textId="575DCB91" w:rsidR="00513CCD" w:rsidRPr="00CE4A19" w:rsidRDefault="00513CCD" w:rsidP="00CE4A19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e</w:t>
            </w:r>
            <w:r w:rsidR="00CE4A19">
              <w:rPr>
                <w:sz w:val="24"/>
                <w:szCs w:val="24"/>
                <w:lang w:val="en-US"/>
              </w:rPr>
              <w:t xml:space="preserve"> admin would run POST DATA API after the GET DATA API and it would set the data </w:t>
            </w:r>
            <w:proofErr w:type="gramStart"/>
            <w:r w:rsidR="00CE4A19">
              <w:rPr>
                <w:sz w:val="24"/>
                <w:szCs w:val="24"/>
                <w:lang w:val="en-US"/>
              </w:rPr>
              <w:t>and also</w:t>
            </w:r>
            <w:proofErr w:type="gramEnd"/>
            <w:r w:rsidR="00CE4A19">
              <w:rPr>
                <w:sz w:val="24"/>
                <w:szCs w:val="24"/>
                <w:lang w:val="en-US"/>
              </w:rPr>
              <w:t xml:space="preserve"> display the success message.</w:t>
            </w:r>
          </w:p>
        </w:tc>
      </w:tr>
      <w:tr w:rsidR="00513CCD" w14:paraId="360A6BCB" w14:textId="77777777" w:rsidTr="00D82C6F">
        <w:tc>
          <w:tcPr>
            <w:tcW w:w="3114" w:type="dxa"/>
          </w:tcPr>
          <w:p w14:paraId="6F1CDA4A" w14:textId="77777777" w:rsidR="00513CCD" w:rsidRPr="007A24D2" w:rsidRDefault="00513CCD" w:rsidP="00D82C6F">
            <w:pPr>
              <w:rPr>
                <w:b/>
                <w:bCs/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 xml:space="preserve">Actual Outcome </w:t>
            </w:r>
          </w:p>
        </w:tc>
        <w:tc>
          <w:tcPr>
            <w:tcW w:w="6237" w:type="dxa"/>
          </w:tcPr>
          <w:p w14:paraId="40EF43D7" w14:textId="6CE54E7A" w:rsidR="00513CCD" w:rsidRDefault="00D055F5" w:rsidP="00D82C6F">
            <w:pPr>
              <w:rPr>
                <w:sz w:val="24"/>
                <w:szCs w:val="24"/>
                <w:lang w:val="en-US"/>
              </w:rPr>
            </w:pPr>
            <w:r>
              <w:t>P</w:t>
            </w:r>
            <w:r>
              <w:t>reviously</w:t>
            </w:r>
            <w:r>
              <w:t xml:space="preserve"> set data</w:t>
            </w:r>
            <w:r>
              <w:t xml:space="preserve"> and the success message in JSON format.</w:t>
            </w:r>
          </w:p>
        </w:tc>
      </w:tr>
      <w:tr w:rsidR="00513CCD" w14:paraId="5B284008" w14:textId="77777777" w:rsidTr="00D82C6F">
        <w:tc>
          <w:tcPr>
            <w:tcW w:w="3114" w:type="dxa"/>
          </w:tcPr>
          <w:p w14:paraId="48D618AC" w14:textId="77777777" w:rsidR="00513CCD" w:rsidRDefault="00513CCD" w:rsidP="00D82C6F">
            <w:pPr>
              <w:rPr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 xml:space="preserve">Status </w:t>
            </w:r>
            <w:r>
              <w:rPr>
                <w:sz w:val="24"/>
                <w:szCs w:val="24"/>
                <w:lang w:val="en-US"/>
              </w:rPr>
              <w:t>-</w:t>
            </w:r>
          </w:p>
        </w:tc>
        <w:tc>
          <w:tcPr>
            <w:tcW w:w="6237" w:type="dxa"/>
          </w:tcPr>
          <w:p w14:paraId="587D54BA" w14:textId="77777777" w:rsidR="00513CCD" w:rsidRDefault="00513CCD" w:rsidP="00D82C6F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ass</w:t>
            </w:r>
          </w:p>
        </w:tc>
      </w:tr>
    </w:tbl>
    <w:p w14:paraId="7D7697D7" w14:textId="322D524B" w:rsidR="00513CCD" w:rsidRDefault="00513CCD" w:rsidP="005F52B2">
      <w:pPr>
        <w:rPr>
          <w:sz w:val="24"/>
          <w:szCs w:val="24"/>
          <w:lang w:val="en-US"/>
        </w:rPr>
      </w:pPr>
    </w:p>
    <w:p w14:paraId="0FBAC37E" w14:textId="2C099CE8" w:rsidR="00513CCD" w:rsidRDefault="00513CCD" w:rsidP="005F52B2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5.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114"/>
        <w:gridCol w:w="6237"/>
      </w:tblGrid>
      <w:tr w:rsidR="00513CCD" w14:paraId="53CC511E" w14:textId="77777777" w:rsidTr="00D82C6F">
        <w:tc>
          <w:tcPr>
            <w:tcW w:w="3114" w:type="dxa"/>
          </w:tcPr>
          <w:p w14:paraId="1B5E6663" w14:textId="77777777" w:rsidR="00513CCD" w:rsidRPr="005F52B2" w:rsidRDefault="00513CCD" w:rsidP="00D82C6F">
            <w:pPr>
              <w:rPr>
                <w:b/>
                <w:bCs/>
                <w:sz w:val="24"/>
                <w:szCs w:val="24"/>
                <w:lang w:val="en-US"/>
              </w:rPr>
            </w:pPr>
            <w:r w:rsidRPr="005F52B2">
              <w:rPr>
                <w:b/>
                <w:bCs/>
                <w:sz w:val="24"/>
                <w:szCs w:val="24"/>
                <w:lang w:val="en-US"/>
              </w:rPr>
              <w:t>Test Case ID:</w:t>
            </w:r>
            <w:r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237" w:type="dxa"/>
          </w:tcPr>
          <w:p w14:paraId="0F8A9D97" w14:textId="77777777" w:rsidR="00513CCD" w:rsidRDefault="00513CCD" w:rsidP="00D82C6F">
            <w:pPr>
              <w:rPr>
                <w:sz w:val="24"/>
                <w:szCs w:val="24"/>
                <w:lang w:val="en-US"/>
              </w:rPr>
            </w:pPr>
            <w:r w:rsidRPr="005F52B2">
              <w:rPr>
                <w:sz w:val="24"/>
                <w:szCs w:val="24"/>
                <w:lang w:val="en-US"/>
              </w:rPr>
              <w:t>INSTF0</w:t>
            </w:r>
            <w:r>
              <w:rPr>
                <w:sz w:val="24"/>
                <w:szCs w:val="24"/>
                <w:lang w:val="en-US"/>
              </w:rPr>
              <w:t>2</w:t>
            </w:r>
          </w:p>
        </w:tc>
      </w:tr>
      <w:tr w:rsidR="00513CCD" w14:paraId="718D6535" w14:textId="77777777" w:rsidTr="00D82C6F">
        <w:tc>
          <w:tcPr>
            <w:tcW w:w="3114" w:type="dxa"/>
          </w:tcPr>
          <w:p w14:paraId="6050CCA1" w14:textId="77777777" w:rsidR="00513CCD" w:rsidRPr="005F52B2" w:rsidRDefault="00513CCD" w:rsidP="00D82C6F">
            <w:pPr>
              <w:rPr>
                <w:b/>
                <w:bCs/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>Test Scenario</w:t>
            </w:r>
          </w:p>
        </w:tc>
        <w:tc>
          <w:tcPr>
            <w:tcW w:w="6237" w:type="dxa"/>
          </w:tcPr>
          <w:p w14:paraId="16C72970" w14:textId="55692102" w:rsidR="00513CCD" w:rsidRPr="005F52B2" w:rsidRDefault="000F31D7" w:rsidP="00D82C6F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UPDATE</w:t>
            </w:r>
            <w:r w:rsidR="00B166D2">
              <w:rPr>
                <w:sz w:val="24"/>
                <w:szCs w:val="24"/>
                <w:lang w:val="en-US"/>
              </w:rPr>
              <w:t xml:space="preserve"> data</w:t>
            </w:r>
          </w:p>
        </w:tc>
      </w:tr>
      <w:tr w:rsidR="00513CCD" w14:paraId="418FDC5F" w14:textId="77777777" w:rsidTr="00D82C6F">
        <w:tc>
          <w:tcPr>
            <w:tcW w:w="3114" w:type="dxa"/>
          </w:tcPr>
          <w:p w14:paraId="587092F2" w14:textId="77777777" w:rsidR="00513CCD" w:rsidRDefault="00513CCD" w:rsidP="00D82C6F">
            <w:pPr>
              <w:rPr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>Priority</w:t>
            </w:r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237" w:type="dxa"/>
          </w:tcPr>
          <w:p w14:paraId="71C22EF2" w14:textId="77777777" w:rsidR="00513CCD" w:rsidRDefault="00513CCD" w:rsidP="00D82C6F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High</w:t>
            </w:r>
          </w:p>
        </w:tc>
      </w:tr>
      <w:tr w:rsidR="00513CCD" w14:paraId="67530178" w14:textId="77777777" w:rsidTr="00D82C6F">
        <w:tc>
          <w:tcPr>
            <w:tcW w:w="3114" w:type="dxa"/>
          </w:tcPr>
          <w:p w14:paraId="4705F610" w14:textId="77777777" w:rsidR="00513CCD" w:rsidRDefault="00513CCD" w:rsidP="00D82C6F">
            <w:pPr>
              <w:rPr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>Module Name</w:t>
            </w:r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237" w:type="dxa"/>
          </w:tcPr>
          <w:p w14:paraId="4ABD9D94" w14:textId="5046A67D" w:rsidR="00513CCD" w:rsidRDefault="00B166D2" w:rsidP="00D82C6F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ourse data update</w:t>
            </w:r>
          </w:p>
        </w:tc>
      </w:tr>
      <w:tr w:rsidR="00513CCD" w14:paraId="194F5DBF" w14:textId="77777777" w:rsidTr="00D82C6F">
        <w:tc>
          <w:tcPr>
            <w:tcW w:w="3114" w:type="dxa"/>
          </w:tcPr>
          <w:p w14:paraId="766C361A" w14:textId="77777777" w:rsidR="00513CCD" w:rsidRPr="007A24D2" w:rsidRDefault="00513CCD" w:rsidP="00D82C6F">
            <w:pPr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 xml:space="preserve">Title (Web Page Name) </w:t>
            </w:r>
          </w:p>
        </w:tc>
        <w:tc>
          <w:tcPr>
            <w:tcW w:w="6237" w:type="dxa"/>
          </w:tcPr>
          <w:p w14:paraId="306477A9" w14:textId="4D6E73C8" w:rsidR="00513CCD" w:rsidRDefault="00B166D2" w:rsidP="00D82C6F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Update course details</w:t>
            </w:r>
          </w:p>
        </w:tc>
      </w:tr>
      <w:tr w:rsidR="00513CCD" w14:paraId="49E14862" w14:textId="77777777" w:rsidTr="00D82C6F">
        <w:tc>
          <w:tcPr>
            <w:tcW w:w="3114" w:type="dxa"/>
          </w:tcPr>
          <w:p w14:paraId="14CC2994" w14:textId="77777777" w:rsidR="00513CCD" w:rsidRDefault="00513CCD" w:rsidP="00D82C6F">
            <w:pPr>
              <w:rPr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>Input</w:t>
            </w:r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237" w:type="dxa"/>
          </w:tcPr>
          <w:p w14:paraId="7763C74A" w14:textId="34008D4A" w:rsidR="00513CCD" w:rsidRDefault="00B166D2" w:rsidP="00D82C6F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e admin pass</w:t>
            </w:r>
            <w:r w:rsidR="00A55FA2">
              <w:rPr>
                <w:sz w:val="24"/>
                <w:szCs w:val="24"/>
                <w:lang w:val="en-US"/>
              </w:rPr>
              <w:t>es</w:t>
            </w:r>
            <w:r>
              <w:rPr>
                <w:sz w:val="24"/>
                <w:szCs w:val="24"/>
                <w:lang w:val="en-US"/>
              </w:rPr>
              <w:t xml:space="preserve"> the data in </w:t>
            </w:r>
            <w:r w:rsidR="003373B3">
              <w:rPr>
                <w:sz w:val="24"/>
                <w:szCs w:val="24"/>
                <w:lang w:val="en-US"/>
              </w:rPr>
              <w:t xml:space="preserve">a </w:t>
            </w:r>
            <w:r>
              <w:rPr>
                <w:sz w:val="24"/>
                <w:szCs w:val="24"/>
                <w:lang w:val="en-US"/>
              </w:rPr>
              <w:t>parameter that needs to be updated.</w:t>
            </w:r>
            <w:r w:rsidR="00A55FA2">
              <w:rPr>
                <w:sz w:val="24"/>
                <w:szCs w:val="24"/>
                <w:lang w:val="en-US"/>
              </w:rPr>
              <w:t xml:space="preserve"> </w:t>
            </w:r>
          </w:p>
        </w:tc>
      </w:tr>
      <w:tr w:rsidR="00513CCD" w14:paraId="1C0BAD19" w14:textId="77777777" w:rsidTr="00D82C6F">
        <w:tc>
          <w:tcPr>
            <w:tcW w:w="3114" w:type="dxa"/>
          </w:tcPr>
          <w:p w14:paraId="62A2C405" w14:textId="77777777" w:rsidR="00513CCD" w:rsidRDefault="00513CCD" w:rsidP="00D82C6F">
            <w:pPr>
              <w:rPr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>Expected Outcome</w:t>
            </w:r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237" w:type="dxa"/>
          </w:tcPr>
          <w:p w14:paraId="1946EDA7" w14:textId="4648E52D" w:rsidR="00A55FA2" w:rsidRDefault="00513CCD" w:rsidP="00A55FA2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  <w:lang w:val="en-US"/>
              </w:rPr>
            </w:pPr>
            <w:r w:rsidRPr="00D1466A">
              <w:rPr>
                <w:sz w:val="24"/>
                <w:szCs w:val="24"/>
                <w:lang w:val="en-US"/>
              </w:rPr>
              <w:t xml:space="preserve">Course details </w:t>
            </w:r>
            <w:r w:rsidR="00A55FA2">
              <w:rPr>
                <w:sz w:val="24"/>
                <w:szCs w:val="24"/>
                <w:lang w:val="en-US"/>
              </w:rPr>
              <w:t>would be updated in the system according to the parameters passed by the admin.</w:t>
            </w:r>
          </w:p>
          <w:p w14:paraId="758CD446" w14:textId="27C52B3E" w:rsidR="000A5BF0" w:rsidRPr="00FE1DB4" w:rsidRDefault="000A5BF0" w:rsidP="00A55FA2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When the user would search again for that course the user should be able to see the updated data and not the old data.</w:t>
            </w:r>
          </w:p>
          <w:p w14:paraId="5117E07B" w14:textId="5D33BC7C" w:rsidR="00FE1DB4" w:rsidRPr="00FE1DB4" w:rsidRDefault="00FE1DB4" w:rsidP="00FE1DB4">
            <w:pPr>
              <w:rPr>
                <w:sz w:val="24"/>
                <w:szCs w:val="24"/>
                <w:lang w:val="en-US"/>
              </w:rPr>
            </w:pPr>
          </w:p>
        </w:tc>
      </w:tr>
      <w:tr w:rsidR="00513CCD" w14:paraId="2EBA1F9B" w14:textId="77777777" w:rsidTr="00D82C6F">
        <w:tc>
          <w:tcPr>
            <w:tcW w:w="3114" w:type="dxa"/>
          </w:tcPr>
          <w:p w14:paraId="06FC4677" w14:textId="77777777" w:rsidR="00513CCD" w:rsidRDefault="00513CCD" w:rsidP="00D82C6F">
            <w:pPr>
              <w:rPr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>Pre-Condition</w:t>
            </w:r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237" w:type="dxa"/>
          </w:tcPr>
          <w:p w14:paraId="75B15295" w14:textId="504EBE33" w:rsidR="00513CCD" w:rsidRPr="0002045F" w:rsidRDefault="000B7DB9" w:rsidP="0002045F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ourse details should be present in the system.</w:t>
            </w:r>
          </w:p>
        </w:tc>
      </w:tr>
      <w:tr w:rsidR="00513CCD" w14:paraId="5BA28EB5" w14:textId="77777777" w:rsidTr="00D82C6F">
        <w:tc>
          <w:tcPr>
            <w:tcW w:w="3114" w:type="dxa"/>
          </w:tcPr>
          <w:p w14:paraId="355B525A" w14:textId="77777777" w:rsidR="00513CCD" w:rsidRDefault="00513CCD" w:rsidP="00D82C6F">
            <w:pPr>
              <w:rPr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>Dependencies</w:t>
            </w:r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237" w:type="dxa"/>
          </w:tcPr>
          <w:p w14:paraId="0B7326C2" w14:textId="77777777" w:rsidR="00513CCD" w:rsidRDefault="00513CCD" w:rsidP="00D82C6F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None</w:t>
            </w:r>
          </w:p>
        </w:tc>
      </w:tr>
      <w:tr w:rsidR="00513CCD" w14:paraId="621B6112" w14:textId="77777777" w:rsidTr="00D82C6F">
        <w:tc>
          <w:tcPr>
            <w:tcW w:w="3114" w:type="dxa"/>
          </w:tcPr>
          <w:p w14:paraId="0649925E" w14:textId="77777777" w:rsidR="00513CCD" w:rsidRPr="007A24D2" w:rsidRDefault="00513CCD" w:rsidP="00D82C6F">
            <w:pPr>
              <w:rPr>
                <w:b/>
                <w:bCs/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 xml:space="preserve">Description </w:t>
            </w:r>
          </w:p>
        </w:tc>
        <w:tc>
          <w:tcPr>
            <w:tcW w:w="6237" w:type="dxa"/>
          </w:tcPr>
          <w:p w14:paraId="1F2ED12D" w14:textId="14392A2D" w:rsidR="00513CCD" w:rsidRPr="007C0602" w:rsidRDefault="00513CCD" w:rsidP="007C0602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The </w:t>
            </w:r>
            <w:r w:rsidR="00FB19D7">
              <w:rPr>
                <w:sz w:val="24"/>
                <w:szCs w:val="24"/>
                <w:lang w:val="en-US"/>
              </w:rPr>
              <w:t>admin would pass the updated data in the API parameters and run it and upon execution of that API</w:t>
            </w:r>
            <w:r w:rsidR="003373B3">
              <w:rPr>
                <w:sz w:val="24"/>
                <w:szCs w:val="24"/>
                <w:lang w:val="en-US"/>
              </w:rPr>
              <w:t>,</w:t>
            </w:r>
            <w:r w:rsidR="00FB19D7">
              <w:rPr>
                <w:sz w:val="24"/>
                <w:szCs w:val="24"/>
                <w:lang w:val="en-US"/>
              </w:rPr>
              <w:t xml:space="preserve"> the course data in the system would be updated.</w:t>
            </w:r>
          </w:p>
        </w:tc>
      </w:tr>
      <w:tr w:rsidR="00513CCD" w14:paraId="11A553CF" w14:textId="77777777" w:rsidTr="00D82C6F">
        <w:tc>
          <w:tcPr>
            <w:tcW w:w="3114" w:type="dxa"/>
          </w:tcPr>
          <w:p w14:paraId="4F67D272" w14:textId="77777777" w:rsidR="00513CCD" w:rsidRPr="007A24D2" w:rsidRDefault="00513CCD" w:rsidP="00D82C6F">
            <w:pPr>
              <w:rPr>
                <w:b/>
                <w:bCs/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 xml:space="preserve">Actual Outcome </w:t>
            </w:r>
          </w:p>
        </w:tc>
        <w:tc>
          <w:tcPr>
            <w:tcW w:w="6237" w:type="dxa"/>
          </w:tcPr>
          <w:p w14:paraId="5D013043" w14:textId="3E315F79" w:rsidR="00513CCD" w:rsidRDefault="007C0602" w:rsidP="00D82C6F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e course details got updated with the new details that w</w:t>
            </w:r>
            <w:r w:rsidR="003373B3">
              <w:rPr>
                <w:sz w:val="24"/>
                <w:szCs w:val="24"/>
                <w:lang w:val="en-US"/>
              </w:rPr>
              <w:t>ere</w:t>
            </w:r>
            <w:r>
              <w:rPr>
                <w:sz w:val="24"/>
                <w:szCs w:val="24"/>
                <w:lang w:val="en-US"/>
              </w:rPr>
              <w:t xml:space="preserve"> being passed by the admin in the API.</w:t>
            </w:r>
          </w:p>
        </w:tc>
      </w:tr>
      <w:tr w:rsidR="00513CCD" w14:paraId="51983F7C" w14:textId="77777777" w:rsidTr="00D82C6F">
        <w:tc>
          <w:tcPr>
            <w:tcW w:w="3114" w:type="dxa"/>
          </w:tcPr>
          <w:p w14:paraId="0E8CDB08" w14:textId="77777777" w:rsidR="00513CCD" w:rsidRDefault="00513CCD" w:rsidP="00D82C6F">
            <w:pPr>
              <w:rPr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 xml:space="preserve">Status </w:t>
            </w:r>
            <w:r>
              <w:rPr>
                <w:sz w:val="24"/>
                <w:szCs w:val="24"/>
                <w:lang w:val="en-US"/>
              </w:rPr>
              <w:t>-</w:t>
            </w:r>
          </w:p>
        </w:tc>
        <w:tc>
          <w:tcPr>
            <w:tcW w:w="6237" w:type="dxa"/>
          </w:tcPr>
          <w:p w14:paraId="4CBB898A" w14:textId="77777777" w:rsidR="00513CCD" w:rsidRDefault="00513CCD" w:rsidP="00D82C6F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ass</w:t>
            </w:r>
          </w:p>
        </w:tc>
      </w:tr>
    </w:tbl>
    <w:p w14:paraId="07D54255" w14:textId="58C85568" w:rsidR="00513CCD" w:rsidRDefault="00513CCD" w:rsidP="005F52B2">
      <w:pPr>
        <w:rPr>
          <w:sz w:val="24"/>
          <w:szCs w:val="24"/>
          <w:lang w:val="en-US"/>
        </w:rPr>
      </w:pPr>
    </w:p>
    <w:p w14:paraId="18815D10" w14:textId="6239085D" w:rsidR="00513CCD" w:rsidRDefault="00513CCD" w:rsidP="005F52B2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>6.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114"/>
        <w:gridCol w:w="6237"/>
      </w:tblGrid>
      <w:tr w:rsidR="00513CCD" w14:paraId="3716FCAF" w14:textId="77777777" w:rsidTr="00D82C6F">
        <w:tc>
          <w:tcPr>
            <w:tcW w:w="3114" w:type="dxa"/>
          </w:tcPr>
          <w:p w14:paraId="21A9BEAD" w14:textId="77777777" w:rsidR="00513CCD" w:rsidRPr="005F52B2" w:rsidRDefault="00513CCD" w:rsidP="00D82C6F">
            <w:pPr>
              <w:rPr>
                <w:b/>
                <w:bCs/>
                <w:sz w:val="24"/>
                <w:szCs w:val="24"/>
                <w:lang w:val="en-US"/>
              </w:rPr>
            </w:pPr>
            <w:r w:rsidRPr="005F52B2">
              <w:rPr>
                <w:b/>
                <w:bCs/>
                <w:sz w:val="24"/>
                <w:szCs w:val="24"/>
                <w:lang w:val="en-US"/>
              </w:rPr>
              <w:t>Test Case ID:</w:t>
            </w:r>
            <w:r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237" w:type="dxa"/>
          </w:tcPr>
          <w:p w14:paraId="0804B16B" w14:textId="77777777" w:rsidR="00513CCD" w:rsidRDefault="00513CCD" w:rsidP="00D82C6F">
            <w:pPr>
              <w:rPr>
                <w:sz w:val="24"/>
                <w:szCs w:val="24"/>
                <w:lang w:val="en-US"/>
              </w:rPr>
            </w:pPr>
            <w:r w:rsidRPr="005F52B2">
              <w:rPr>
                <w:sz w:val="24"/>
                <w:szCs w:val="24"/>
                <w:lang w:val="en-US"/>
              </w:rPr>
              <w:t>INSTF0</w:t>
            </w:r>
            <w:r>
              <w:rPr>
                <w:sz w:val="24"/>
                <w:szCs w:val="24"/>
                <w:lang w:val="en-US"/>
              </w:rPr>
              <w:t>2</w:t>
            </w:r>
          </w:p>
        </w:tc>
      </w:tr>
      <w:tr w:rsidR="00513CCD" w14:paraId="1BE80013" w14:textId="77777777" w:rsidTr="00D82C6F">
        <w:tc>
          <w:tcPr>
            <w:tcW w:w="3114" w:type="dxa"/>
          </w:tcPr>
          <w:p w14:paraId="07E8A2DD" w14:textId="77777777" w:rsidR="00513CCD" w:rsidRPr="005F52B2" w:rsidRDefault="00513CCD" w:rsidP="00D82C6F">
            <w:pPr>
              <w:rPr>
                <w:b/>
                <w:bCs/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>Test Scenario</w:t>
            </w:r>
          </w:p>
        </w:tc>
        <w:tc>
          <w:tcPr>
            <w:tcW w:w="6237" w:type="dxa"/>
          </w:tcPr>
          <w:p w14:paraId="02BCB13C" w14:textId="5018F332" w:rsidR="00513CCD" w:rsidRPr="005F52B2" w:rsidRDefault="000F31D7" w:rsidP="00D82C6F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DELETE</w:t>
            </w:r>
            <w:r w:rsidR="00BA2619">
              <w:rPr>
                <w:sz w:val="24"/>
                <w:szCs w:val="24"/>
                <w:lang w:val="en-US"/>
              </w:rPr>
              <w:t xml:space="preserve"> data </w:t>
            </w:r>
          </w:p>
        </w:tc>
      </w:tr>
      <w:tr w:rsidR="00513CCD" w14:paraId="4EA7E021" w14:textId="77777777" w:rsidTr="00D82C6F">
        <w:tc>
          <w:tcPr>
            <w:tcW w:w="3114" w:type="dxa"/>
          </w:tcPr>
          <w:p w14:paraId="2E579200" w14:textId="77777777" w:rsidR="00513CCD" w:rsidRDefault="00513CCD" w:rsidP="00D82C6F">
            <w:pPr>
              <w:rPr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>Priority</w:t>
            </w:r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237" w:type="dxa"/>
          </w:tcPr>
          <w:p w14:paraId="7088E436" w14:textId="77777777" w:rsidR="00513CCD" w:rsidRDefault="00513CCD" w:rsidP="00D82C6F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High</w:t>
            </w:r>
          </w:p>
        </w:tc>
      </w:tr>
      <w:tr w:rsidR="00513CCD" w14:paraId="318C70F6" w14:textId="77777777" w:rsidTr="00D82C6F">
        <w:tc>
          <w:tcPr>
            <w:tcW w:w="3114" w:type="dxa"/>
          </w:tcPr>
          <w:p w14:paraId="194E3D37" w14:textId="77777777" w:rsidR="00513CCD" w:rsidRDefault="00513CCD" w:rsidP="00D82C6F">
            <w:pPr>
              <w:rPr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>Module Name</w:t>
            </w:r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237" w:type="dxa"/>
          </w:tcPr>
          <w:p w14:paraId="698F17AF" w14:textId="1C7EA24F" w:rsidR="00513CCD" w:rsidRDefault="00BA2619" w:rsidP="00D82C6F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Delete data</w:t>
            </w:r>
          </w:p>
        </w:tc>
      </w:tr>
      <w:tr w:rsidR="00513CCD" w14:paraId="6DAEDAA3" w14:textId="77777777" w:rsidTr="00D82C6F">
        <w:tc>
          <w:tcPr>
            <w:tcW w:w="3114" w:type="dxa"/>
          </w:tcPr>
          <w:p w14:paraId="73D665C8" w14:textId="77777777" w:rsidR="00513CCD" w:rsidRPr="007A24D2" w:rsidRDefault="00513CCD" w:rsidP="00D82C6F">
            <w:pPr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 xml:space="preserve">Title (Web Page Name) </w:t>
            </w:r>
          </w:p>
        </w:tc>
        <w:tc>
          <w:tcPr>
            <w:tcW w:w="6237" w:type="dxa"/>
          </w:tcPr>
          <w:p w14:paraId="030B9063" w14:textId="1D8142FA" w:rsidR="00513CCD" w:rsidRDefault="00BA2619" w:rsidP="00D82C6F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Delete course details</w:t>
            </w:r>
          </w:p>
        </w:tc>
      </w:tr>
      <w:tr w:rsidR="00513CCD" w14:paraId="50D51E38" w14:textId="77777777" w:rsidTr="00D82C6F">
        <w:tc>
          <w:tcPr>
            <w:tcW w:w="3114" w:type="dxa"/>
          </w:tcPr>
          <w:p w14:paraId="680693A7" w14:textId="77777777" w:rsidR="00513CCD" w:rsidRDefault="00513CCD" w:rsidP="00D82C6F">
            <w:pPr>
              <w:rPr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>Input</w:t>
            </w:r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237" w:type="dxa"/>
          </w:tcPr>
          <w:p w14:paraId="5F5B68EC" w14:textId="0032543A" w:rsidR="00513CCD" w:rsidRDefault="00BA2619" w:rsidP="00D82C6F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ourse ID</w:t>
            </w:r>
            <w:r w:rsidR="00513CCD">
              <w:rPr>
                <w:sz w:val="24"/>
                <w:szCs w:val="24"/>
                <w:lang w:val="en-US"/>
              </w:rPr>
              <w:t xml:space="preserve"> </w:t>
            </w:r>
            <w:r>
              <w:rPr>
                <w:sz w:val="24"/>
                <w:szCs w:val="24"/>
                <w:lang w:val="en-US"/>
              </w:rPr>
              <w:t>in API parameters</w:t>
            </w:r>
          </w:p>
        </w:tc>
      </w:tr>
      <w:tr w:rsidR="00513CCD" w14:paraId="6BE530A0" w14:textId="77777777" w:rsidTr="00D82C6F">
        <w:tc>
          <w:tcPr>
            <w:tcW w:w="3114" w:type="dxa"/>
          </w:tcPr>
          <w:p w14:paraId="1AF5272F" w14:textId="77777777" w:rsidR="00513CCD" w:rsidRDefault="00513CCD" w:rsidP="00D82C6F">
            <w:pPr>
              <w:rPr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>Expected Outcome</w:t>
            </w:r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237" w:type="dxa"/>
          </w:tcPr>
          <w:p w14:paraId="21163468" w14:textId="16A04B89" w:rsidR="00513CCD" w:rsidRPr="00B915F3" w:rsidRDefault="00AC1B54" w:rsidP="00B915F3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e course details would not be visible in the system and upon searching of that course it should show</w:t>
            </w:r>
            <w:r w:rsidR="00C13FE6">
              <w:rPr>
                <w:sz w:val="24"/>
                <w:szCs w:val="24"/>
                <w:lang w:val="en-US"/>
              </w:rPr>
              <w:t xml:space="preserve"> the </w:t>
            </w:r>
            <w:r>
              <w:rPr>
                <w:sz w:val="24"/>
                <w:szCs w:val="24"/>
                <w:lang w:val="en-US"/>
              </w:rPr>
              <w:t>message as “No result found”.</w:t>
            </w:r>
          </w:p>
        </w:tc>
      </w:tr>
      <w:tr w:rsidR="00513CCD" w14:paraId="7D701513" w14:textId="77777777" w:rsidTr="00D82C6F">
        <w:tc>
          <w:tcPr>
            <w:tcW w:w="3114" w:type="dxa"/>
          </w:tcPr>
          <w:p w14:paraId="528768D4" w14:textId="77777777" w:rsidR="00513CCD" w:rsidRDefault="00513CCD" w:rsidP="00D82C6F">
            <w:pPr>
              <w:rPr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>Pre-Condition</w:t>
            </w:r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237" w:type="dxa"/>
          </w:tcPr>
          <w:p w14:paraId="76D5A6E2" w14:textId="75723110" w:rsidR="00513CCD" w:rsidRPr="00C45982" w:rsidRDefault="00C13FE6" w:rsidP="00C45982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e c</w:t>
            </w:r>
            <w:r w:rsidR="00B915F3">
              <w:rPr>
                <w:sz w:val="24"/>
                <w:szCs w:val="24"/>
                <w:lang w:val="en-US"/>
              </w:rPr>
              <w:t>ourse should be present in the system.</w:t>
            </w:r>
          </w:p>
        </w:tc>
      </w:tr>
      <w:tr w:rsidR="00513CCD" w14:paraId="08253408" w14:textId="77777777" w:rsidTr="00D82C6F">
        <w:tc>
          <w:tcPr>
            <w:tcW w:w="3114" w:type="dxa"/>
          </w:tcPr>
          <w:p w14:paraId="4FE5662C" w14:textId="77777777" w:rsidR="00513CCD" w:rsidRDefault="00513CCD" w:rsidP="00D82C6F">
            <w:pPr>
              <w:rPr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>Dependencies</w:t>
            </w:r>
            <w:r>
              <w:rPr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6237" w:type="dxa"/>
          </w:tcPr>
          <w:p w14:paraId="2E8D91F5" w14:textId="4D204C4E" w:rsidR="00513CCD" w:rsidRDefault="00C13FE6" w:rsidP="00D82C6F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e c</w:t>
            </w:r>
            <w:r w:rsidR="00C45982">
              <w:rPr>
                <w:sz w:val="24"/>
                <w:szCs w:val="24"/>
                <w:lang w:val="en-US"/>
              </w:rPr>
              <w:t>ourse should be present in the system.</w:t>
            </w:r>
          </w:p>
        </w:tc>
      </w:tr>
      <w:tr w:rsidR="00513CCD" w14:paraId="454F7EB4" w14:textId="77777777" w:rsidTr="00D82C6F">
        <w:tc>
          <w:tcPr>
            <w:tcW w:w="3114" w:type="dxa"/>
          </w:tcPr>
          <w:p w14:paraId="1649CA16" w14:textId="77777777" w:rsidR="00513CCD" w:rsidRPr="007A24D2" w:rsidRDefault="00513CCD" w:rsidP="00D82C6F">
            <w:pPr>
              <w:rPr>
                <w:b/>
                <w:bCs/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 xml:space="preserve">Description </w:t>
            </w:r>
          </w:p>
        </w:tc>
        <w:tc>
          <w:tcPr>
            <w:tcW w:w="6237" w:type="dxa"/>
          </w:tcPr>
          <w:p w14:paraId="00332643" w14:textId="2EFE9840" w:rsidR="00513CCD" w:rsidRPr="0095488C" w:rsidRDefault="00513CCD" w:rsidP="0095488C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The </w:t>
            </w:r>
            <w:r w:rsidR="00C45982">
              <w:rPr>
                <w:sz w:val="24"/>
                <w:szCs w:val="24"/>
                <w:lang w:val="en-US"/>
              </w:rPr>
              <w:t>admin would pass Course ID in the API parameters to delete the course details from the system.</w:t>
            </w:r>
          </w:p>
        </w:tc>
      </w:tr>
      <w:tr w:rsidR="00513CCD" w14:paraId="2036525F" w14:textId="77777777" w:rsidTr="00D82C6F">
        <w:tc>
          <w:tcPr>
            <w:tcW w:w="3114" w:type="dxa"/>
          </w:tcPr>
          <w:p w14:paraId="15BC993C" w14:textId="77777777" w:rsidR="00513CCD" w:rsidRPr="007A24D2" w:rsidRDefault="00513CCD" w:rsidP="00D82C6F">
            <w:pPr>
              <w:rPr>
                <w:b/>
                <w:bCs/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 xml:space="preserve">Actual Outcome </w:t>
            </w:r>
          </w:p>
        </w:tc>
        <w:tc>
          <w:tcPr>
            <w:tcW w:w="6237" w:type="dxa"/>
          </w:tcPr>
          <w:p w14:paraId="7F4F4C7D" w14:textId="6B1C2C18" w:rsidR="00513CCD" w:rsidRDefault="0095488C" w:rsidP="00D82C6F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ourse details should be removed from the system</w:t>
            </w:r>
            <w:r w:rsidR="00C12BD3">
              <w:rPr>
                <w:sz w:val="24"/>
                <w:szCs w:val="24"/>
                <w:lang w:val="en-US"/>
              </w:rPr>
              <w:t xml:space="preserve"> and no results found while searching for the course after </w:t>
            </w:r>
            <w:r w:rsidR="00C13FE6">
              <w:rPr>
                <w:sz w:val="24"/>
                <w:szCs w:val="24"/>
                <w:lang w:val="en-US"/>
              </w:rPr>
              <w:t xml:space="preserve">the </w:t>
            </w:r>
            <w:r w:rsidR="00C12BD3">
              <w:rPr>
                <w:sz w:val="24"/>
                <w:szCs w:val="24"/>
                <w:lang w:val="en-US"/>
              </w:rPr>
              <w:t>delete operation.</w:t>
            </w:r>
          </w:p>
        </w:tc>
      </w:tr>
      <w:tr w:rsidR="00513CCD" w14:paraId="057F155E" w14:textId="77777777" w:rsidTr="00D82C6F">
        <w:tc>
          <w:tcPr>
            <w:tcW w:w="3114" w:type="dxa"/>
          </w:tcPr>
          <w:p w14:paraId="5F02BCD5" w14:textId="77777777" w:rsidR="00513CCD" w:rsidRDefault="00513CCD" w:rsidP="00D82C6F">
            <w:pPr>
              <w:rPr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 xml:space="preserve">Status </w:t>
            </w:r>
            <w:r>
              <w:rPr>
                <w:sz w:val="24"/>
                <w:szCs w:val="24"/>
                <w:lang w:val="en-US"/>
              </w:rPr>
              <w:t>-</w:t>
            </w:r>
          </w:p>
        </w:tc>
        <w:tc>
          <w:tcPr>
            <w:tcW w:w="6237" w:type="dxa"/>
          </w:tcPr>
          <w:p w14:paraId="07132BAC" w14:textId="77777777" w:rsidR="00513CCD" w:rsidRDefault="00513CCD" w:rsidP="00D82C6F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ass</w:t>
            </w:r>
          </w:p>
        </w:tc>
      </w:tr>
    </w:tbl>
    <w:p w14:paraId="1B77A52A" w14:textId="77777777" w:rsidR="00967AB4" w:rsidRDefault="00967AB4" w:rsidP="005F52B2">
      <w:pPr>
        <w:rPr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F52B2" w14:paraId="54EF9BA1" w14:textId="77777777" w:rsidTr="005F52B2">
        <w:tc>
          <w:tcPr>
            <w:tcW w:w="4675" w:type="dxa"/>
          </w:tcPr>
          <w:p w14:paraId="5BB69A65" w14:textId="27E13581" w:rsidR="005F52B2" w:rsidRPr="007A24D2" w:rsidRDefault="005F52B2" w:rsidP="005F52B2">
            <w:pPr>
              <w:rPr>
                <w:b/>
                <w:bCs/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 xml:space="preserve">Test Case Designed By - </w:t>
            </w:r>
          </w:p>
        </w:tc>
        <w:tc>
          <w:tcPr>
            <w:tcW w:w="4675" w:type="dxa"/>
          </w:tcPr>
          <w:p w14:paraId="074DF654" w14:textId="202735D8" w:rsidR="005F52B2" w:rsidRDefault="001B6F6F" w:rsidP="005F52B2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ditya</w:t>
            </w:r>
          </w:p>
        </w:tc>
      </w:tr>
      <w:tr w:rsidR="005F52B2" w14:paraId="7844421A" w14:textId="77777777" w:rsidTr="005F52B2">
        <w:tc>
          <w:tcPr>
            <w:tcW w:w="4675" w:type="dxa"/>
          </w:tcPr>
          <w:p w14:paraId="0732424A" w14:textId="26F286E1" w:rsidR="005F52B2" w:rsidRPr="007A24D2" w:rsidRDefault="005F52B2" w:rsidP="005F52B2">
            <w:pPr>
              <w:rPr>
                <w:b/>
                <w:bCs/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>Test Case Executed By -</w:t>
            </w:r>
          </w:p>
        </w:tc>
        <w:tc>
          <w:tcPr>
            <w:tcW w:w="4675" w:type="dxa"/>
          </w:tcPr>
          <w:p w14:paraId="2E25B958" w14:textId="26053388" w:rsidR="005F52B2" w:rsidRDefault="001B6F6F" w:rsidP="005F52B2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ditya</w:t>
            </w:r>
          </w:p>
        </w:tc>
      </w:tr>
      <w:tr w:rsidR="005F52B2" w14:paraId="0A54B662" w14:textId="77777777" w:rsidTr="005F52B2">
        <w:tc>
          <w:tcPr>
            <w:tcW w:w="4675" w:type="dxa"/>
          </w:tcPr>
          <w:p w14:paraId="6DA8D72E" w14:textId="0473A2F2" w:rsidR="005F52B2" w:rsidRPr="007A24D2" w:rsidRDefault="005F52B2" w:rsidP="005F52B2">
            <w:pPr>
              <w:rPr>
                <w:b/>
                <w:bCs/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>Test Case Reviewed By -</w:t>
            </w:r>
          </w:p>
        </w:tc>
        <w:tc>
          <w:tcPr>
            <w:tcW w:w="4675" w:type="dxa"/>
          </w:tcPr>
          <w:p w14:paraId="0153E3BF" w14:textId="405EC361" w:rsidR="005F52B2" w:rsidRDefault="001B6F6F" w:rsidP="005F52B2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iddhi, Nidhi</w:t>
            </w:r>
          </w:p>
        </w:tc>
      </w:tr>
      <w:tr w:rsidR="005F52B2" w14:paraId="2CE89C76" w14:textId="77777777" w:rsidTr="005F52B2">
        <w:tc>
          <w:tcPr>
            <w:tcW w:w="4675" w:type="dxa"/>
          </w:tcPr>
          <w:p w14:paraId="6EE59695" w14:textId="3BA9BF46" w:rsidR="005F52B2" w:rsidRPr="007A24D2" w:rsidRDefault="005F52B2" w:rsidP="005F52B2">
            <w:pPr>
              <w:rPr>
                <w:b/>
                <w:bCs/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>Test Case Execution Date -</w:t>
            </w:r>
          </w:p>
        </w:tc>
        <w:tc>
          <w:tcPr>
            <w:tcW w:w="4675" w:type="dxa"/>
          </w:tcPr>
          <w:p w14:paraId="78CEB452" w14:textId="48153FAE" w:rsidR="005F52B2" w:rsidRDefault="002E1EE2" w:rsidP="005F52B2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</w:t>
            </w:r>
            <w:r w:rsidR="001B6F6F">
              <w:rPr>
                <w:sz w:val="24"/>
                <w:szCs w:val="24"/>
                <w:lang w:val="en-US"/>
              </w:rPr>
              <w:t>/0</w:t>
            </w:r>
            <w:r>
              <w:rPr>
                <w:sz w:val="24"/>
                <w:szCs w:val="24"/>
                <w:lang w:val="en-US"/>
              </w:rPr>
              <w:t>4</w:t>
            </w:r>
            <w:r w:rsidR="001B6F6F">
              <w:rPr>
                <w:sz w:val="24"/>
                <w:szCs w:val="24"/>
                <w:lang w:val="en-US"/>
              </w:rPr>
              <w:t>/21</w:t>
            </w:r>
          </w:p>
        </w:tc>
      </w:tr>
      <w:tr w:rsidR="005F52B2" w14:paraId="12EEE399" w14:textId="77777777" w:rsidTr="005F52B2">
        <w:tc>
          <w:tcPr>
            <w:tcW w:w="4675" w:type="dxa"/>
          </w:tcPr>
          <w:p w14:paraId="680644E7" w14:textId="11F758C3" w:rsidR="005F52B2" w:rsidRPr="007A24D2" w:rsidRDefault="005F52B2" w:rsidP="005F52B2">
            <w:pPr>
              <w:rPr>
                <w:b/>
                <w:bCs/>
                <w:sz w:val="24"/>
                <w:szCs w:val="24"/>
                <w:lang w:val="en-US"/>
              </w:rPr>
            </w:pPr>
            <w:r w:rsidRPr="007A24D2">
              <w:rPr>
                <w:b/>
                <w:bCs/>
                <w:sz w:val="24"/>
                <w:szCs w:val="24"/>
                <w:lang w:val="en-US"/>
              </w:rPr>
              <w:t>QA Tester’s Log/Comment</w:t>
            </w:r>
          </w:p>
        </w:tc>
        <w:tc>
          <w:tcPr>
            <w:tcW w:w="4675" w:type="dxa"/>
          </w:tcPr>
          <w:p w14:paraId="538E3E0A" w14:textId="784E3B4A" w:rsidR="005F52B2" w:rsidRDefault="001B6F6F" w:rsidP="005F52B2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QC Pass</w:t>
            </w:r>
          </w:p>
        </w:tc>
      </w:tr>
    </w:tbl>
    <w:p w14:paraId="71E81C6C" w14:textId="797D4EFA" w:rsidR="005F52B2" w:rsidRDefault="005F52B2" w:rsidP="005F52B2">
      <w:pPr>
        <w:rPr>
          <w:sz w:val="24"/>
          <w:szCs w:val="24"/>
          <w:lang w:val="en-US"/>
        </w:rPr>
      </w:pPr>
    </w:p>
    <w:p w14:paraId="574BD6D6" w14:textId="137DC010" w:rsidR="005F52B2" w:rsidRDefault="005F52B2" w:rsidP="005F52B2">
      <w:pPr>
        <w:rPr>
          <w:sz w:val="24"/>
          <w:szCs w:val="24"/>
          <w:lang w:val="en-US"/>
        </w:rPr>
      </w:pPr>
    </w:p>
    <w:p w14:paraId="5A3DE400" w14:textId="46F79BEB" w:rsidR="005F52B2" w:rsidRDefault="005F52B2" w:rsidP="005F52B2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est Cases Lo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5"/>
        <w:gridCol w:w="1336"/>
        <w:gridCol w:w="1336"/>
        <w:gridCol w:w="1336"/>
      </w:tblGrid>
      <w:tr w:rsidR="005F52B2" w14:paraId="64A18C85" w14:textId="77777777" w:rsidTr="005F52B2">
        <w:tc>
          <w:tcPr>
            <w:tcW w:w="1335" w:type="dxa"/>
          </w:tcPr>
          <w:p w14:paraId="607E1E7C" w14:textId="25DFA161" w:rsidR="005F52B2" w:rsidRPr="00222774" w:rsidRDefault="005F52B2" w:rsidP="005F52B2">
            <w:pPr>
              <w:rPr>
                <w:b/>
                <w:bCs/>
                <w:sz w:val="24"/>
                <w:szCs w:val="24"/>
                <w:lang w:val="en-US"/>
              </w:rPr>
            </w:pPr>
            <w:r w:rsidRPr="00222774">
              <w:rPr>
                <w:b/>
                <w:bCs/>
                <w:sz w:val="24"/>
                <w:szCs w:val="24"/>
                <w:lang w:val="en-US"/>
              </w:rPr>
              <w:t>Pass</w:t>
            </w:r>
          </w:p>
        </w:tc>
        <w:tc>
          <w:tcPr>
            <w:tcW w:w="1336" w:type="dxa"/>
          </w:tcPr>
          <w:p w14:paraId="6164763A" w14:textId="0AF2A6FB" w:rsidR="005F52B2" w:rsidRPr="00222774" w:rsidRDefault="005F52B2" w:rsidP="005F52B2">
            <w:pPr>
              <w:rPr>
                <w:b/>
                <w:bCs/>
                <w:sz w:val="24"/>
                <w:szCs w:val="24"/>
                <w:lang w:val="en-US"/>
              </w:rPr>
            </w:pPr>
            <w:r w:rsidRPr="00222774">
              <w:rPr>
                <w:b/>
                <w:bCs/>
                <w:sz w:val="24"/>
                <w:szCs w:val="24"/>
                <w:lang w:val="en-US"/>
              </w:rPr>
              <w:t>Fail</w:t>
            </w:r>
          </w:p>
        </w:tc>
        <w:tc>
          <w:tcPr>
            <w:tcW w:w="1336" w:type="dxa"/>
          </w:tcPr>
          <w:p w14:paraId="66188096" w14:textId="7D48737A" w:rsidR="005F52B2" w:rsidRPr="00222774" w:rsidRDefault="005F52B2" w:rsidP="005F52B2">
            <w:pPr>
              <w:rPr>
                <w:b/>
                <w:bCs/>
                <w:sz w:val="24"/>
                <w:szCs w:val="24"/>
                <w:lang w:val="en-US"/>
              </w:rPr>
            </w:pPr>
            <w:r w:rsidRPr="00222774">
              <w:rPr>
                <w:b/>
                <w:bCs/>
                <w:sz w:val="24"/>
                <w:szCs w:val="24"/>
                <w:lang w:val="en-US"/>
              </w:rPr>
              <w:t>Pending</w:t>
            </w:r>
          </w:p>
        </w:tc>
        <w:tc>
          <w:tcPr>
            <w:tcW w:w="1336" w:type="dxa"/>
          </w:tcPr>
          <w:p w14:paraId="5509DB73" w14:textId="5DEFF231" w:rsidR="005F52B2" w:rsidRPr="00222774" w:rsidRDefault="005F52B2" w:rsidP="005F52B2">
            <w:pPr>
              <w:rPr>
                <w:b/>
                <w:bCs/>
                <w:sz w:val="24"/>
                <w:szCs w:val="24"/>
                <w:lang w:val="en-US"/>
              </w:rPr>
            </w:pPr>
            <w:r w:rsidRPr="00222774">
              <w:rPr>
                <w:b/>
                <w:bCs/>
                <w:sz w:val="24"/>
                <w:szCs w:val="24"/>
                <w:lang w:val="en-US"/>
              </w:rPr>
              <w:t>Total</w:t>
            </w:r>
          </w:p>
        </w:tc>
      </w:tr>
      <w:tr w:rsidR="005F52B2" w14:paraId="3B43438F" w14:textId="77777777" w:rsidTr="005F52B2">
        <w:tc>
          <w:tcPr>
            <w:tcW w:w="1335" w:type="dxa"/>
          </w:tcPr>
          <w:p w14:paraId="141CC7D0" w14:textId="430EDE53" w:rsidR="005F52B2" w:rsidRDefault="00653F9A" w:rsidP="005F52B2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6</w:t>
            </w:r>
          </w:p>
        </w:tc>
        <w:tc>
          <w:tcPr>
            <w:tcW w:w="1336" w:type="dxa"/>
          </w:tcPr>
          <w:p w14:paraId="2F2A2339" w14:textId="7B27B4F8" w:rsidR="005F52B2" w:rsidRDefault="00222774" w:rsidP="005F52B2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0</w:t>
            </w:r>
          </w:p>
        </w:tc>
        <w:tc>
          <w:tcPr>
            <w:tcW w:w="1336" w:type="dxa"/>
          </w:tcPr>
          <w:p w14:paraId="7E95FF12" w14:textId="3D569737" w:rsidR="005F52B2" w:rsidRDefault="00222774" w:rsidP="005F52B2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0</w:t>
            </w:r>
          </w:p>
        </w:tc>
        <w:tc>
          <w:tcPr>
            <w:tcW w:w="1336" w:type="dxa"/>
          </w:tcPr>
          <w:p w14:paraId="5B674CAC" w14:textId="75C80095" w:rsidR="005F52B2" w:rsidRDefault="00653F9A" w:rsidP="005F52B2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6</w:t>
            </w:r>
          </w:p>
        </w:tc>
      </w:tr>
    </w:tbl>
    <w:p w14:paraId="24255F9D" w14:textId="0491411E" w:rsidR="005F52B2" w:rsidRDefault="005F52B2" w:rsidP="005F52B2">
      <w:pPr>
        <w:rPr>
          <w:sz w:val="24"/>
          <w:szCs w:val="24"/>
          <w:lang w:val="en-US"/>
        </w:rPr>
      </w:pPr>
    </w:p>
    <w:sectPr w:rsidR="005F52B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DB4EE2"/>
    <w:multiLevelType w:val="hybridMultilevel"/>
    <w:tmpl w:val="E82469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D83A9C"/>
    <w:multiLevelType w:val="hybridMultilevel"/>
    <w:tmpl w:val="4594BB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A96F67"/>
    <w:multiLevelType w:val="hybridMultilevel"/>
    <w:tmpl w:val="17962A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zNjM0NzQ3sTAztDBW0lEKTi0uzszPAykwqgUA76QwZSwAAAA="/>
  </w:docVars>
  <w:rsids>
    <w:rsidRoot w:val="005F52B2"/>
    <w:rsid w:val="0002045F"/>
    <w:rsid w:val="000A5BF0"/>
    <w:rsid w:val="000B7DB9"/>
    <w:rsid w:val="000E6780"/>
    <w:rsid w:val="000F31D7"/>
    <w:rsid w:val="0014067F"/>
    <w:rsid w:val="001B6F6F"/>
    <w:rsid w:val="001F24D6"/>
    <w:rsid w:val="00222774"/>
    <w:rsid w:val="002E1EE2"/>
    <w:rsid w:val="00312C4B"/>
    <w:rsid w:val="003373B3"/>
    <w:rsid w:val="00345BE0"/>
    <w:rsid w:val="00411B28"/>
    <w:rsid w:val="00420704"/>
    <w:rsid w:val="004A1148"/>
    <w:rsid w:val="004B1C8A"/>
    <w:rsid w:val="004C6C60"/>
    <w:rsid w:val="00513CCD"/>
    <w:rsid w:val="00533EF0"/>
    <w:rsid w:val="005B5050"/>
    <w:rsid w:val="005F52B2"/>
    <w:rsid w:val="00653F9A"/>
    <w:rsid w:val="0065471D"/>
    <w:rsid w:val="006E1D2C"/>
    <w:rsid w:val="0079569B"/>
    <w:rsid w:val="007A24D2"/>
    <w:rsid w:val="007A5426"/>
    <w:rsid w:val="007C0602"/>
    <w:rsid w:val="007E7F34"/>
    <w:rsid w:val="008142B8"/>
    <w:rsid w:val="0083380E"/>
    <w:rsid w:val="00866DA1"/>
    <w:rsid w:val="008C443A"/>
    <w:rsid w:val="0095488C"/>
    <w:rsid w:val="00967AB4"/>
    <w:rsid w:val="00A2069F"/>
    <w:rsid w:val="00A24850"/>
    <w:rsid w:val="00A55FA2"/>
    <w:rsid w:val="00A75474"/>
    <w:rsid w:val="00AA6AAF"/>
    <w:rsid w:val="00AC1B54"/>
    <w:rsid w:val="00B166D2"/>
    <w:rsid w:val="00B91184"/>
    <w:rsid w:val="00B915F3"/>
    <w:rsid w:val="00BA2619"/>
    <w:rsid w:val="00BE7938"/>
    <w:rsid w:val="00C0498C"/>
    <w:rsid w:val="00C12BD3"/>
    <w:rsid w:val="00C13FE6"/>
    <w:rsid w:val="00C45982"/>
    <w:rsid w:val="00CA7139"/>
    <w:rsid w:val="00CC77F9"/>
    <w:rsid w:val="00CE4A19"/>
    <w:rsid w:val="00D055F5"/>
    <w:rsid w:val="00D1466A"/>
    <w:rsid w:val="00D309E4"/>
    <w:rsid w:val="00D5759F"/>
    <w:rsid w:val="00E23977"/>
    <w:rsid w:val="00E778CE"/>
    <w:rsid w:val="00E91E31"/>
    <w:rsid w:val="00EC46D3"/>
    <w:rsid w:val="00ED5876"/>
    <w:rsid w:val="00F62936"/>
    <w:rsid w:val="00F95F13"/>
    <w:rsid w:val="00FB19D7"/>
    <w:rsid w:val="00FC0CA8"/>
    <w:rsid w:val="00FE1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F7678E"/>
  <w15:chartTrackingRefBased/>
  <w15:docId w15:val="{E1EE100B-9320-4AE7-A419-CC33BF0A6D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2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911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5</TotalTime>
  <Pages>4</Pages>
  <Words>800</Words>
  <Characters>456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ya Bhojani</dc:creator>
  <cp:keywords/>
  <dc:description/>
  <cp:lastModifiedBy>Aditya Bhojani</cp:lastModifiedBy>
  <cp:revision>66</cp:revision>
  <dcterms:created xsi:type="dcterms:W3CDTF">2021-03-31T03:18:00Z</dcterms:created>
  <dcterms:modified xsi:type="dcterms:W3CDTF">2021-04-02T04:03:00Z</dcterms:modified>
</cp:coreProperties>
</file>